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48681C" w14:textId="0CA5ECDA" w:rsidR="00E776A9" w:rsidRDefault="00C41F9C" w:rsidP="00E26D38">
      <w:pPr>
        <w:pStyle w:val="Heading1"/>
        <w:rPr>
          <w:color w:val="BF2F1A"/>
        </w:rPr>
      </w:pPr>
      <w:r w:rsidRPr="001F40D4">
        <w:rPr>
          <w:noProof/>
          <w:color w:val="BF2F1A"/>
          <w:lang w:eastAsia="en-US"/>
        </w:rPr>
        <mc:AlternateContent>
          <mc:Choice Requires="wps">
            <w:drawing>
              <wp:anchor distT="0" distB="0" distL="0" distR="0" simplePos="0" relativeHeight="251661312" behindDoc="0" locked="0" layoutInCell="1" allowOverlap="0" wp14:anchorId="32E48392" wp14:editId="3D8208DC">
                <wp:simplePos x="0" y="0"/>
                <wp:positionH relativeFrom="leftMargin">
                  <wp:posOffset>-281354</wp:posOffset>
                </wp:positionH>
                <wp:positionV relativeFrom="page">
                  <wp:posOffset>3493623</wp:posOffset>
                </wp:positionV>
                <wp:extent cx="2286000" cy="1148109"/>
                <wp:effectExtent l="0" t="0" r="0" b="0"/>
                <wp:wrapSquare wrapText="bothSides"/>
                <wp:docPr id="3" name="Text Box 3" title="Side bar"/>
                <wp:cNvGraphicFramePr/>
                <a:graphic xmlns:a="http://schemas.openxmlformats.org/drawingml/2006/main">
                  <a:graphicData uri="http://schemas.microsoft.com/office/word/2010/wordprocessingShape">
                    <wps:wsp>
                      <wps:cNvSpPr txBox="1"/>
                      <wps:spPr>
                        <a:xfrm>
                          <a:off x="0" y="0"/>
                          <a:ext cx="2286000" cy="114810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CD69E5E" w14:textId="77777777" w:rsidR="00D152D1" w:rsidRDefault="00D152D1">
                            <w:pPr>
                              <w:pStyle w:val="Quote"/>
                            </w:pPr>
                            <w:r>
                              <w:t>“Better Men for a Better World”</w:t>
                            </w:r>
                          </w:p>
                        </w:txbxContent>
                      </wps:txbx>
                      <wps:bodyPr rot="0" spcFirstLastPara="0" vertOverflow="overflow" horzOverflow="overflow" vert="horz" wrap="square" lIns="457200" tIns="0" rIns="146304" bIns="228600" numCol="1" spcCol="0" rtlCol="0" fromWordArt="0" anchor="t" anchorCtr="0" forceAA="0" compatLnSpc="1">
                        <a:prstTxWarp prst="textNoShape">
                          <a:avLst/>
                        </a:prstTxWarp>
                        <a:noAutofit/>
                      </wps:bodyPr>
                    </wps:wsp>
                  </a:graphicData>
                </a:graphic>
                <wp14:sizeRelH relativeFrom="outsideMargin">
                  <wp14:pctWidth>100000</wp14:pctWidth>
                </wp14:sizeRelH>
                <wp14:sizeRelV relativeFrom="margin">
                  <wp14:pctHeight>0</wp14:pctHeight>
                </wp14:sizeRelV>
              </wp:anchor>
            </w:drawing>
          </mc:Choice>
          <mc:Fallback>
            <w:pict>
              <v:shapetype w14:anchorId="32E48392" id="_x0000_t202" coordsize="21600,21600" o:spt="202" path="m,l,21600r21600,l21600,xe">
                <v:stroke joinstyle="miter"/>
                <v:path gradientshapeok="t" o:connecttype="rect"/>
              </v:shapetype>
              <v:shape id="Text Box 3" o:spid="_x0000_s1026" type="#_x0000_t202" alt="Title: Side bar" style="position:absolute;margin-left:-22.15pt;margin-top:275.1pt;width:180pt;height:90.4pt;z-index:251661312;visibility:visible;mso-wrap-style:square;mso-width-percent:1000;mso-height-percent:0;mso-wrap-distance-left:0;mso-wrap-distance-top:0;mso-wrap-distance-right:0;mso-wrap-distance-bottom:0;mso-position-horizontal:absolute;mso-position-horizontal-relative:left-margin-area;mso-position-vertical:absolute;mso-position-vertical-relative:page;mso-width-percent:1000;mso-height-percent:0;mso-width-relative:outer-margin-area;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" o:allowoverlap="f" fillcolor="white [3201]" stroked="f" strokeweight=".5pt">
                <v:textbox inset="36pt,0,11.52pt,18pt">
                  <w:txbxContent>
                    <w:p w14:paraId="5CD69E5E" w14:textId="77777777" w:rsidR="00D152D1" w:rsidRDefault="00D152D1">
                      <w:pPr>
                        <w:pStyle w:val="Quote"/>
                      </w:pPr>
                      <w:r>
                        <w:t>“Better Men for a Better World”</w:t>
                      </w:r>
                    </w:p>
                  </w:txbxContent>
                </v:textbox>
                <w10:wrap type="square" anchorx="margin" anchory="page"/>
              </v:shape>
            </w:pict>
          </mc:Fallback>
        </mc:AlternateContent>
      </w:r>
      <w:r w:rsidR="00DD19FF">
        <w:rPr>
          <w:noProof/>
          <w:lang w:eastAsia="en-US"/>
        </w:rPr>
        <mc:AlternateContent>
          <mc:Choice Requires="wps">
            <w:drawing>
              <wp:anchor distT="0" distB="457200" distL="114300" distR="114300" simplePos="0" relativeHeight="251659264" behindDoc="0" locked="0" layoutInCell="1" allowOverlap="1" wp14:anchorId="5BBB2A65" wp14:editId="6807F216">
                <wp:simplePos x="0" y="0"/>
                <wp:positionH relativeFrom="margin">
                  <wp:align>left</wp:align>
                </wp:positionH>
                <wp:positionV relativeFrom="page">
                  <wp:posOffset>15240</wp:posOffset>
                </wp:positionV>
                <wp:extent cx="4914265" cy="2402840"/>
                <wp:effectExtent l="0" t="0" r="635" b="0"/>
                <wp:wrapTopAndBottom/>
                <wp:docPr id="1" name="Rectangle 1" title="Masthead"/>
                <wp:cNvGraphicFramePr/>
                <a:graphic xmlns:a="http://schemas.openxmlformats.org/drawingml/2006/main">
                  <a:graphicData uri="http://schemas.microsoft.com/office/word/2010/wordprocessingShape">
                    <wps:wsp>
                      <wps:cNvSpPr/>
                      <wps:spPr>
                        <a:xfrm>
                          <a:off x="0" y="0"/>
                          <a:ext cx="4914265" cy="2402840"/>
                        </a:xfrm>
                        <a:prstGeom prst="rect">
                          <a:avLst/>
                        </a:prstGeom>
                        <a:solidFill>
                          <a:srgbClr val="BF2F1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09E38FD" w14:textId="77777777" w:rsidR="00D152D1" w:rsidRDefault="00D152D1">
                            <w:pPr>
                              <w:pStyle w:val="Title"/>
                              <w:rPr>
                                <w:rFonts w:ascii="Copperplate Gothic Bold" w:hAnsi="Copperplate Gothic Bold"/>
                                <w:color w:val="212630" w:themeColor="text2"/>
                                <w:sz w:val="96"/>
                              </w:rPr>
                            </w:pPr>
                            <w:r w:rsidRPr="00E26D38">
                              <w:rPr>
                                <w:rFonts w:ascii="Copperplate Gothic Bold" w:hAnsi="Copperplate Gothic Bold"/>
                                <w:color w:val="212630" w:themeColor="text2"/>
                                <w:sz w:val="96"/>
                              </w:rPr>
                              <w:t>T</w:t>
                            </w:r>
                            <w:r>
                              <w:rPr>
                                <w:rFonts w:ascii="Copperplate Gothic Bold" w:hAnsi="Copperplate Gothic Bold"/>
                                <w:color w:val="212630" w:themeColor="text2"/>
                                <w:sz w:val="96"/>
                              </w:rPr>
                              <w:t>au Kappa</w:t>
                            </w:r>
                          </w:p>
                          <w:p w14:paraId="6BC9D52A" w14:textId="440E716F" w:rsidR="00D152D1" w:rsidRPr="00E26D38" w:rsidRDefault="00D152D1">
                            <w:pPr>
                              <w:pStyle w:val="Title"/>
                              <w:rPr>
                                <w:rFonts w:ascii="Copperplate Gothic Bold" w:hAnsi="Copperplate Gothic Bold"/>
                                <w:color w:val="212630" w:themeColor="text2"/>
                                <w:sz w:val="96"/>
                              </w:rPr>
                            </w:pPr>
                            <w:r w:rsidRPr="00E26D38">
                              <w:rPr>
                                <w:rFonts w:ascii="Copperplate Gothic Bold" w:hAnsi="Copperplate Gothic Bold"/>
                                <w:color w:val="212630" w:themeColor="text2"/>
                                <w:sz w:val="96"/>
                              </w:rPr>
                              <w:t>E</w:t>
                            </w:r>
                            <w:r>
                              <w:rPr>
                                <w:rFonts w:ascii="Copperplate Gothic Bold" w:hAnsi="Copperplate Gothic Bold"/>
                                <w:color w:val="212630" w:themeColor="text2"/>
                                <w:sz w:val="96"/>
                              </w:rPr>
                              <w:t>psilon</w:t>
                            </w:r>
                            <w:r w:rsidRPr="00E26D38">
                              <w:rPr>
                                <w:rFonts w:ascii="Copperplate Gothic Bold" w:hAnsi="Copperplate Gothic Bold"/>
                                <w:color w:val="212630" w:themeColor="text2"/>
                                <w:sz w:val="96"/>
                              </w:rPr>
                              <w:t xml:space="preserve"> Newsletter </w:t>
                            </w:r>
                          </w:p>
                        </w:txbxContent>
                      </wps:txbx>
                      <wps:bodyPr rot="0" spcFirstLastPara="0" vertOverflow="overflow" horzOverflow="overflow" vert="horz" wrap="square" lIns="146304" tIns="228600" rIns="146304" bIns="9144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BB2A65" id="Rectangle 1" o:spid="_x0000_s1027" alt="Title: Masthead" style="position:absolute;margin-left:0;margin-top:1.2pt;width:386.95pt;height:189.2pt;z-index:251659264;visibility:visible;mso-wrap-style:square;mso-width-percent:0;mso-height-percent:0;mso-wrap-distance-left:9pt;mso-wrap-distance-top:0;mso-wrap-distance-right:9pt;mso-wrap-distance-bottom:36pt;mso-position-horizontal:left;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" fillcolor="#bf2f1a" stroked="f" strokeweight="1pt">
                <v:textbox inset="11.52pt,18pt,11.52pt,7.2pt">
                  <w:txbxContent>
                    <w:p w14:paraId="309E38FD" w14:textId="77777777" w:rsidR="00D152D1" w:rsidRDefault="00D152D1">
                      <w:pPr>
                        <w:pStyle w:val="Title"/>
                        <w:rPr>
                          <w:rFonts w:ascii="Copperplate Gothic Bold" w:hAnsi="Copperplate Gothic Bold"/>
                          <w:color w:val="212630" w:themeColor="text2"/>
                          <w:sz w:val="96"/>
                        </w:rPr>
                      </w:pPr>
                      <w:r w:rsidRPr="00E26D38">
                        <w:rPr>
                          <w:rFonts w:ascii="Copperplate Gothic Bold" w:hAnsi="Copperplate Gothic Bold"/>
                          <w:color w:val="212630" w:themeColor="text2"/>
                          <w:sz w:val="96"/>
                        </w:rPr>
                        <w:t>T</w:t>
                      </w:r>
                      <w:r>
                        <w:rPr>
                          <w:rFonts w:ascii="Copperplate Gothic Bold" w:hAnsi="Copperplate Gothic Bold"/>
                          <w:color w:val="212630" w:themeColor="text2"/>
                          <w:sz w:val="96"/>
                        </w:rPr>
                        <w:t>au Kappa</w:t>
                      </w:r>
                    </w:p>
                    <w:p w14:paraId="6BC9D52A" w14:textId="440E716F" w:rsidR="00D152D1" w:rsidRPr="00E26D38" w:rsidRDefault="00D152D1">
                      <w:pPr>
                        <w:pStyle w:val="Title"/>
                        <w:rPr>
                          <w:rFonts w:ascii="Copperplate Gothic Bold" w:hAnsi="Copperplate Gothic Bold"/>
                          <w:color w:val="212630" w:themeColor="text2"/>
                          <w:sz w:val="96"/>
                        </w:rPr>
                      </w:pPr>
                      <w:r w:rsidRPr="00E26D38">
                        <w:rPr>
                          <w:rFonts w:ascii="Copperplate Gothic Bold" w:hAnsi="Copperplate Gothic Bold"/>
                          <w:color w:val="212630" w:themeColor="text2"/>
                          <w:sz w:val="96"/>
                        </w:rPr>
                        <w:t>E</w:t>
                      </w:r>
                      <w:r>
                        <w:rPr>
                          <w:rFonts w:ascii="Copperplate Gothic Bold" w:hAnsi="Copperplate Gothic Bold"/>
                          <w:color w:val="212630" w:themeColor="text2"/>
                          <w:sz w:val="96"/>
                        </w:rPr>
                        <w:t>psilon</w:t>
                      </w:r>
                      <w:r w:rsidRPr="00E26D38">
                        <w:rPr>
                          <w:rFonts w:ascii="Copperplate Gothic Bold" w:hAnsi="Copperplate Gothic Bold"/>
                          <w:color w:val="212630" w:themeColor="text2"/>
                          <w:sz w:val="96"/>
                        </w:rPr>
                        <w:t xml:space="preserve"> Newsletter </w:t>
                      </w:r>
                    </w:p>
                  </w:txbxContent>
                </v:textbox>
                <w10:wrap type="topAndBottom" anchorx="margin" anchory="page"/>
              </v:rect>
            </w:pict>
          </mc:Fallback>
        </mc:AlternateContent>
      </w:r>
      <w:r w:rsidR="00E776A9">
        <w:rPr>
          <w:color w:val="BF2F1A"/>
        </w:rPr>
        <w:t>Introduction</w:t>
      </w:r>
    </w:p>
    <w:p w14:paraId="5CEA37EA" w14:textId="53764BC5" w:rsidR="00E776A9" w:rsidRPr="00E776A9" w:rsidRDefault="008C2093" w:rsidP="00E776A9">
      <w:r>
        <w:t>The year 2020 consisted of a significant changeover</w:t>
      </w:r>
      <w:r w:rsidR="00C63982">
        <w:t xml:space="preserve"> </w:t>
      </w:r>
      <w:r>
        <w:t xml:space="preserve">for our chapter. </w:t>
      </w:r>
      <w:r w:rsidR="006F13AE">
        <w:t>Alpha-</w:t>
      </w:r>
      <w:r w:rsidR="006676EE">
        <w:t>E</w:t>
      </w:r>
      <w:r w:rsidR="006F13AE">
        <w:t>ta</w:t>
      </w:r>
      <w:r>
        <w:t>’s class</w:t>
      </w:r>
      <w:r w:rsidR="006F13AE">
        <w:t xml:space="preserve"> ha</w:t>
      </w:r>
      <w:r w:rsidR="006676EE">
        <w:t>s just started their process</w:t>
      </w:r>
      <w:r w:rsidR="006F13AE">
        <w:t xml:space="preserve">, </w:t>
      </w:r>
      <w:r w:rsidR="00027BF2">
        <w:t xml:space="preserve">the </w:t>
      </w:r>
      <w:r w:rsidR="00AA34AA">
        <w:t>executive board had some adjustments,</w:t>
      </w:r>
      <w:r>
        <w:t xml:space="preserve"> many events were completed</w:t>
      </w:r>
      <w:r w:rsidR="006676EE">
        <w:t xml:space="preserve"> with thrilling success</w:t>
      </w:r>
      <w:r>
        <w:t>, and our presence on campus has grown</w:t>
      </w:r>
      <w:r w:rsidR="006676EE">
        <w:t xml:space="preserve"> once more.</w:t>
      </w:r>
    </w:p>
    <w:p w14:paraId="5E5E2CB8" w14:textId="17616578" w:rsidR="00D55833" w:rsidRPr="00C40841" w:rsidRDefault="009154A4" w:rsidP="00C40841">
      <w:pPr>
        <w:pStyle w:val="Heading1"/>
        <w:rPr>
          <w:color w:val="BF2F1A"/>
        </w:rPr>
      </w:pPr>
      <w:r w:rsidRPr="004E67F0">
        <w:rPr>
          <w:noProof/>
          <w:lang w:eastAsia="en-US"/>
        </w:rPr>
        <w:drawing>
          <wp:anchor distT="0" distB="0" distL="114300" distR="114300" simplePos="0" relativeHeight="251666432" behindDoc="0" locked="0" layoutInCell="1" allowOverlap="1" wp14:anchorId="5867D20E" wp14:editId="46D95AE3">
            <wp:simplePos x="0" y="0"/>
            <wp:positionH relativeFrom="page">
              <wp:posOffset>354330</wp:posOffset>
            </wp:positionH>
            <wp:positionV relativeFrom="paragraph">
              <wp:posOffset>443865</wp:posOffset>
            </wp:positionV>
            <wp:extent cx="1483995" cy="1247140"/>
            <wp:effectExtent l="19050" t="0" r="20955" b="3721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483995" cy="124714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page">
              <wp14:pctWidth>0</wp14:pctWidth>
            </wp14:sizeRelH>
            <wp14:sizeRelV relativeFrom="page">
              <wp14:pctHeight>0</wp14:pctHeight>
            </wp14:sizeRelV>
          </wp:anchor>
        </w:drawing>
      </w:r>
      <w:r w:rsidR="004F093C" w:rsidRPr="001F40D4">
        <w:rPr>
          <w:noProof/>
          <w:color w:val="BF2F1A"/>
          <w:lang w:eastAsia="en-US"/>
        </w:rPr>
        <mc:AlternateContent>
          <mc:Choice Requires="wps">
            <w:drawing>
              <wp:anchor distT="0" distB="0" distL="114300" distR="114300" simplePos="0" relativeHeight="251660288" behindDoc="0" locked="0" layoutInCell="1" allowOverlap="1" wp14:anchorId="7471AF30" wp14:editId="2BDD5E1C">
                <wp:simplePos x="0" y="0"/>
                <wp:positionH relativeFrom="page">
                  <wp:posOffset>51435</wp:posOffset>
                </wp:positionH>
                <wp:positionV relativeFrom="page">
                  <wp:posOffset>231140</wp:posOffset>
                </wp:positionV>
                <wp:extent cx="2286000" cy="2286000"/>
                <wp:effectExtent l="0" t="0" r="0" b="0"/>
                <wp:wrapSquare wrapText="bothSides"/>
                <wp:docPr id="2" name="Text Box 2" title="Volume and date"/>
                <wp:cNvGraphicFramePr/>
                <a:graphic xmlns:a="http://schemas.openxmlformats.org/drawingml/2006/main">
                  <a:graphicData uri="http://schemas.microsoft.com/office/word/2010/wordprocessingShape">
                    <wps:wsp>
                      <wps:cNvSpPr txBox="1"/>
                      <wps:spPr>
                        <a:xfrm>
                          <a:off x="0" y="0"/>
                          <a:ext cx="2286000" cy="22860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39377E0" w14:textId="5A34E050" w:rsidR="00D152D1" w:rsidRPr="0093014C" w:rsidRDefault="00D152D1">
                            <w:pPr>
                              <w:pStyle w:val="Subtitle"/>
                            </w:pPr>
                            <w:r w:rsidRPr="0093014C">
                              <w:t>SIGMA THETA</w:t>
                            </w:r>
                          </w:p>
                          <w:p w14:paraId="2B6AC709" w14:textId="1D5E822D" w:rsidR="00D152D1" w:rsidRPr="0093014C" w:rsidRDefault="00EA718A">
                            <w:pPr>
                              <w:pStyle w:val="Date"/>
                              <w:rPr>
                                <w:b w:val="0"/>
                                <w:color w:val="000000" w:themeColor="text1"/>
                              </w:rPr>
                            </w:pPr>
                            <w:r>
                              <w:rPr>
                                <w:b w:val="0"/>
                                <w:color w:val="000000" w:themeColor="text1"/>
                              </w:rPr>
                              <w:t xml:space="preserve">29 </w:t>
                            </w:r>
                            <w:proofErr w:type="spellStart"/>
                            <w:r>
                              <w:rPr>
                                <w:b w:val="0"/>
                                <w:color w:val="000000" w:themeColor="text1"/>
                              </w:rPr>
                              <w:t>Februrary</w:t>
                            </w:r>
                            <w:proofErr w:type="spellEnd"/>
                            <w:r>
                              <w:rPr>
                                <w:b w:val="0"/>
                                <w:color w:val="000000" w:themeColor="text1"/>
                              </w:rPr>
                              <w:t xml:space="preserve"> </w:t>
                            </w:r>
                            <w:r w:rsidR="00FF6231">
                              <w:rPr>
                                <w:b w:val="0"/>
                                <w:color w:val="000000" w:themeColor="text1"/>
                              </w:rPr>
                              <w:t>2020</w:t>
                            </w:r>
                          </w:p>
                        </w:txbxContent>
                      </wps:txbx>
                      <wps:bodyPr rot="0" spcFirstLastPara="0" vertOverflow="overflow" horzOverflow="overflow" vert="horz" wrap="square" lIns="457200" tIns="228600" rIns="146304" bIns="91440" numCol="1" spcCol="0" rtlCol="0" fromWordArt="0" anchor="b" anchorCtr="0" forceAA="0" compatLnSpc="1">
                        <a:prstTxWarp prst="textNoShape">
                          <a:avLst/>
                        </a:prstTxWarp>
                        <a:noAutofit/>
                      </wps:bodyPr>
                    </wps:wsp>
                  </a:graphicData>
                </a:graphic>
                <wp14:sizeRelH relativeFrom="outsideMargin">
                  <wp14:pctWidth>100000</wp14:pctWidth>
                </wp14:sizeRelH>
                <wp14:sizeRelV relativeFrom="margin">
                  <wp14:pctHeight>0</wp14:pctHeight>
                </wp14:sizeRelV>
              </wp:anchor>
            </w:drawing>
          </mc:Choice>
          <mc:Fallback>
            <w:pict>
              <v:shape w14:anchorId="7471AF30" id="Text Box 2" o:spid="_x0000_s1028" type="#_x0000_t202" alt="Title: Volume and date" style="position:absolute;margin-left:4.05pt;margin-top:18.2pt;width:180pt;height:180pt;z-index:251660288;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outer-margin-area;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" fillcolor="white [3201]" stroked="f" strokeweight=".5pt">
                <v:textbox inset="36pt,18pt,11.52pt,7.2pt">
                  <w:txbxContent>
                    <w:p w14:paraId="639377E0" w14:textId="5A34E050" w:rsidR="00D152D1" w:rsidRPr="0093014C" w:rsidRDefault="00D152D1">
                      <w:pPr>
                        <w:pStyle w:val="Subtitle"/>
                      </w:pPr>
                      <w:r w:rsidRPr="0093014C">
                        <w:t>SIGMA THETA</w:t>
                      </w:r>
                    </w:p>
                    <w:p w14:paraId="2B6AC709" w14:textId="1D5E822D" w:rsidR="00D152D1" w:rsidRPr="0093014C" w:rsidRDefault="00EA718A">
                      <w:pPr>
                        <w:pStyle w:val="Date"/>
                        <w:rPr>
                          <w:b w:val="0"/>
                          <w:color w:val="000000" w:themeColor="text1"/>
                        </w:rPr>
                      </w:pPr>
                      <w:r>
                        <w:rPr>
                          <w:b w:val="0"/>
                          <w:color w:val="000000" w:themeColor="text1"/>
                        </w:rPr>
                        <w:t xml:space="preserve">29 </w:t>
                      </w:r>
                      <w:proofErr w:type="spellStart"/>
                      <w:r>
                        <w:rPr>
                          <w:b w:val="0"/>
                          <w:color w:val="000000" w:themeColor="text1"/>
                        </w:rPr>
                        <w:t>Februrary</w:t>
                      </w:r>
                      <w:proofErr w:type="spellEnd"/>
                      <w:r>
                        <w:rPr>
                          <w:b w:val="0"/>
                          <w:color w:val="000000" w:themeColor="text1"/>
                        </w:rPr>
                        <w:t xml:space="preserve"> </w:t>
                      </w:r>
                      <w:r w:rsidR="00FF6231">
                        <w:rPr>
                          <w:b w:val="0"/>
                          <w:color w:val="000000" w:themeColor="text1"/>
                        </w:rPr>
                        <w:t>2020</w:t>
                      </w:r>
                    </w:p>
                  </w:txbxContent>
                </v:textbox>
                <w10:wrap type="square" anchorx="page" anchory="page"/>
              </v:shape>
            </w:pict>
          </mc:Fallback>
        </mc:AlternateContent>
      </w:r>
      <w:r w:rsidR="00EE0916">
        <w:rPr>
          <w:color w:val="BF2F1A"/>
        </w:rPr>
        <w:t xml:space="preserve">Executive </w:t>
      </w:r>
      <w:r w:rsidR="00C40841">
        <w:rPr>
          <w:color w:val="BF2F1A"/>
        </w:rPr>
        <w:t>Officer Contact Information</w:t>
      </w:r>
    </w:p>
    <w:p w14:paraId="75CAE456" w14:textId="2FAB2C8D" w:rsidR="007276A6" w:rsidRDefault="00C40841" w:rsidP="00D55833">
      <w:r>
        <w:t xml:space="preserve">For updates on the board, frater Gabriel Schroeder has taken the position of </w:t>
      </w:r>
      <w:proofErr w:type="spellStart"/>
      <w:r>
        <w:t>Pylortes</w:t>
      </w:r>
      <w:proofErr w:type="spellEnd"/>
      <w:r>
        <w:t>. Please contact him if necessary as he now assumes the responsibilities of our risk management</w:t>
      </w:r>
      <w:r w:rsidR="008C2093">
        <w:t>.</w:t>
      </w:r>
    </w:p>
    <w:p w14:paraId="54D8F6C3" w14:textId="77777777" w:rsidR="00EE0916" w:rsidRDefault="00EE0916" w:rsidP="00D55833"/>
    <w:p w14:paraId="190C32C3" w14:textId="25389075" w:rsidR="00841DB1" w:rsidRPr="003F6B6C" w:rsidRDefault="003F6B6C" w:rsidP="00841DB1">
      <w:pPr>
        <w:pStyle w:val="ListParagraph"/>
        <w:numPr>
          <w:ilvl w:val="0"/>
          <w:numId w:val="4"/>
        </w:numPr>
      </w:pPr>
      <w:r w:rsidRPr="008C2093">
        <w:rPr>
          <w:b/>
          <w:bCs/>
        </w:rPr>
        <w:t>P</w:t>
      </w:r>
      <w:r w:rsidR="00841DB1" w:rsidRPr="008C2093">
        <w:rPr>
          <w:b/>
          <w:bCs/>
        </w:rPr>
        <w:t>rytanis</w:t>
      </w:r>
      <w:r w:rsidR="00841DB1">
        <w:t xml:space="preserve">: Zachary Smith – </w:t>
      </w:r>
      <w:hyperlink r:id="rId13" w:history="1">
        <w:r w:rsidR="00BA26F6" w:rsidRPr="00760BB4">
          <w:rPr>
            <w:rStyle w:val="Hyperlink"/>
            <w:b/>
          </w:rPr>
          <w:t>Zachary.smith09@email.saintleo.edu</w:t>
        </w:r>
      </w:hyperlink>
      <w:r w:rsidR="008B4C7D">
        <w:rPr>
          <w:b/>
        </w:rPr>
        <w:t xml:space="preserve"> </w:t>
      </w:r>
    </w:p>
    <w:p w14:paraId="300C113F" w14:textId="169A3CA1" w:rsidR="003F6B6C" w:rsidRDefault="003F6B6C" w:rsidP="003F6B6C">
      <w:pPr>
        <w:pStyle w:val="ListParagraph"/>
        <w:numPr>
          <w:ilvl w:val="0"/>
          <w:numId w:val="4"/>
        </w:numPr>
      </w:pPr>
      <w:proofErr w:type="spellStart"/>
      <w:r w:rsidRPr="008C2093">
        <w:rPr>
          <w:b/>
          <w:bCs/>
        </w:rPr>
        <w:t>Epiprytanis</w:t>
      </w:r>
      <w:proofErr w:type="spellEnd"/>
      <w:r>
        <w:t xml:space="preserve">: Jared </w:t>
      </w:r>
      <w:proofErr w:type="spellStart"/>
      <w:r>
        <w:t>Dewinne</w:t>
      </w:r>
      <w:proofErr w:type="spellEnd"/>
      <w:r>
        <w:t xml:space="preserve"> </w:t>
      </w:r>
      <w:r w:rsidRPr="003F6B6C">
        <w:rPr>
          <w:b/>
        </w:rPr>
        <w:t xml:space="preserve">– </w:t>
      </w:r>
      <w:hyperlink r:id="rId14" w:history="1">
        <w:r w:rsidRPr="003F6B6C">
          <w:rPr>
            <w:rStyle w:val="Hyperlink"/>
            <w:b/>
          </w:rPr>
          <w:t>Jared.dewinne@email.saintleo.edu</w:t>
        </w:r>
      </w:hyperlink>
      <w:r>
        <w:t xml:space="preserve"> </w:t>
      </w:r>
    </w:p>
    <w:p w14:paraId="0997195D" w14:textId="214FAFAB" w:rsidR="00841DB1" w:rsidRPr="002C3425" w:rsidRDefault="00841DB1" w:rsidP="00841DB1">
      <w:pPr>
        <w:pStyle w:val="ListParagraph"/>
        <w:numPr>
          <w:ilvl w:val="0"/>
          <w:numId w:val="4"/>
        </w:numPr>
        <w:rPr>
          <w:b/>
        </w:rPr>
      </w:pPr>
      <w:r w:rsidRPr="008C2093">
        <w:rPr>
          <w:b/>
          <w:bCs/>
        </w:rPr>
        <w:t>Grammateus</w:t>
      </w:r>
      <w:r>
        <w:t xml:space="preserve">: Tyler </w:t>
      </w:r>
      <w:proofErr w:type="spellStart"/>
      <w:r>
        <w:t>Bourdeau</w:t>
      </w:r>
      <w:proofErr w:type="spellEnd"/>
      <w:r>
        <w:t xml:space="preserve"> –</w:t>
      </w:r>
      <w:r w:rsidR="002C3425">
        <w:t xml:space="preserve"> </w:t>
      </w:r>
      <w:hyperlink r:id="rId15" w:history="1">
        <w:r w:rsidR="00286067" w:rsidRPr="00760BB4">
          <w:rPr>
            <w:rStyle w:val="Hyperlink"/>
            <w:b/>
          </w:rPr>
          <w:t>Tyler.Bourdeau@email.saintleo.edu</w:t>
        </w:r>
      </w:hyperlink>
      <w:r w:rsidR="008B4C7D">
        <w:rPr>
          <w:b/>
        </w:rPr>
        <w:t xml:space="preserve"> </w:t>
      </w:r>
    </w:p>
    <w:p w14:paraId="0C5E1705" w14:textId="790B7731" w:rsidR="00841DB1" w:rsidRDefault="00841DB1" w:rsidP="00841DB1">
      <w:pPr>
        <w:pStyle w:val="ListParagraph"/>
        <w:numPr>
          <w:ilvl w:val="0"/>
          <w:numId w:val="4"/>
        </w:numPr>
      </w:pPr>
      <w:proofErr w:type="spellStart"/>
      <w:r w:rsidRPr="008C2093">
        <w:rPr>
          <w:b/>
          <w:bCs/>
        </w:rPr>
        <w:t>Histor</w:t>
      </w:r>
      <w:proofErr w:type="spellEnd"/>
      <w:r>
        <w:t>: Peter</w:t>
      </w:r>
      <w:r w:rsidR="002C3425">
        <w:t xml:space="preserve"> C.</w:t>
      </w:r>
      <w:r>
        <w:t xml:space="preserve"> Pappalardo –</w:t>
      </w:r>
      <w:r w:rsidR="002C3425">
        <w:t xml:space="preserve"> </w:t>
      </w:r>
      <w:hyperlink r:id="rId16" w:history="1">
        <w:r w:rsidR="008B4C7D" w:rsidRPr="00CD6D48">
          <w:rPr>
            <w:rStyle w:val="Hyperlink"/>
            <w:b/>
          </w:rPr>
          <w:t>peter.pappalardo@saintleo.edu</w:t>
        </w:r>
      </w:hyperlink>
      <w:r w:rsidR="008B4C7D">
        <w:rPr>
          <w:b/>
        </w:rPr>
        <w:t xml:space="preserve"> </w:t>
      </w:r>
    </w:p>
    <w:p w14:paraId="1B9F904A" w14:textId="358BCC26" w:rsidR="00841DB1" w:rsidRDefault="00841DB1" w:rsidP="00841DB1">
      <w:pPr>
        <w:pStyle w:val="ListParagraph"/>
        <w:numPr>
          <w:ilvl w:val="0"/>
          <w:numId w:val="4"/>
        </w:numPr>
      </w:pPr>
      <w:proofErr w:type="spellStart"/>
      <w:r w:rsidRPr="008C2093">
        <w:rPr>
          <w:b/>
          <w:bCs/>
        </w:rPr>
        <w:t>Cyrsopholos</w:t>
      </w:r>
      <w:proofErr w:type="spellEnd"/>
      <w:r>
        <w:t>: Eduard De La Luz –</w:t>
      </w:r>
      <w:r w:rsidR="00A26611">
        <w:t xml:space="preserve"> </w:t>
      </w:r>
      <w:hyperlink r:id="rId17" w:history="1">
        <w:r w:rsidR="00907E48" w:rsidRPr="00907E48">
          <w:rPr>
            <w:rStyle w:val="Hyperlink"/>
            <w:b/>
          </w:rPr>
          <w:t>Eduard.delaluz@email.saintleo.edu</w:t>
        </w:r>
      </w:hyperlink>
      <w:r w:rsidR="00907E48">
        <w:t xml:space="preserve"> </w:t>
      </w:r>
    </w:p>
    <w:p w14:paraId="03C865FC" w14:textId="1DA0D51E" w:rsidR="008B4C7D" w:rsidRPr="008B4C7D" w:rsidRDefault="00841DB1" w:rsidP="008B4C7D">
      <w:pPr>
        <w:pStyle w:val="ListParagraph"/>
        <w:numPr>
          <w:ilvl w:val="0"/>
          <w:numId w:val="4"/>
        </w:numPr>
        <w:rPr>
          <w:b/>
        </w:rPr>
      </w:pPr>
      <w:r w:rsidRPr="008C2093">
        <w:rPr>
          <w:b/>
          <w:bCs/>
        </w:rPr>
        <w:t>Hypophetes</w:t>
      </w:r>
      <w:r>
        <w:t>: John-Paul West –</w:t>
      </w:r>
      <w:r w:rsidR="00313AA5">
        <w:t xml:space="preserve"> </w:t>
      </w:r>
      <w:hyperlink r:id="rId18" w:history="1">
        <w:r w:rsidR="008B4C7D" w:rsidRPr="00CD6D48">
          <w:rPr>
            <w:rStyle w:val="Hyperlink"/>
            <w:b/>
          </w:rPr>
          <w:t>jprock134@gmail.com</w:t>
        </w:r>
      </w:hyperlink>
      <w:r w:rsidR="008B4C7D">
        <w:rPr>
          <w:b/>
        </w:rPr>
        <w:t xml:space="preserve"> </w:t>
      </w:r>
    </w:p>
    <w:p w14:paraId="5565B04C" w14:textId="2B6C6C00" w:rsidR="00841DB1" w:rsidRPr="00B27346" w:rsidRDefault="00841DB1" w:rsidP="00841DB1">
      <w:pPr>
        <w:pStyle w:val="ListParagraph"/>
        <w:numPr>
          <w:ilvl w:val="0"/>
          <w:numId w:val="4"/>
        </w:numPr>
        <w:rPr>
          <w:b/>
        </w:rPr>
      </w:pPr>
      <w:proofErr w:type="spellStart"/>
      <w:r w:rsidRPr="008C2093">
        <w:rPr>
          <w:b/>
          <w:bCs/>
        </w:rPr>
        <w:t>Pylortes</w:t>
      </w:r>
      <w:proofErr w:type="spellEnd"/>
      <w:r>
        <w:t xml:space="preserve">: </w:t>
      </w:r>
      <w:r w:rsidR="00EE0916">
        <w:t>Gabriel</w:t>
      </w:r>
      <w:r w:rsidR="00C40841">
        <w:t xml:space="preserve"> Schroeder</w:t>
      </w:r>
      <w:r>
        <w:t xml:space="preserve"> –</w:t>
      </w:r>
      <w:r w:rsidR="00313AA5">
        <w:t xml:space="preserve"> </w:t>
      </w:r>
      <w:hyperlink r:id="rId19" w:history="1">
        <w:r w:rsidR="00EE0916" w:rsidRPr="00092D55">
          <w:rPr>
            <w:rStyle w:val="Hyperlink"/>
            <w:b/>
            <w:bCs/>
          </w:rPr>
          <w:t>gabriel.schroeder@email.saintleo.edu</w:t>
        </w:r>
      </w:hyperlink>
      <w:r w:rsidR="00C40841">
        <w:t xml:space="preserve"> </w:t>
      </w:r>
    </w:p>
    <w:p w14:paraId="6B3A62B6" w14:textId="39C94F71" w:rsidR="00841DB1" w:rsidRDefault="00841DB1" w:rsidP="00841DB1">
      <w:pPr>
        <w:pStyle w:val="ListParagraph"/>
        <w:numPr>
          <w:ilvl w:val="0"/>
          <w:numId w:val="4"/>
        </w:numPr>
        <w:rPr>
          <w:b/>
        </w:rPr>
      </w:pPr>
      <w:r w:rsidRPr="008C2093">
        <w:rPr>
          <w:b/>
          <w:bCs/>
        </w:rPr>
        <w:t>Hegemon</w:t>
      </w:r>
      <w:r>
        <w:t xml:space="preserve">: Christopher Kosarzycki – </w:t>
      </w:r>
      <w:hyperlink r:id="rId20" w:history="1">
        <w:r w:rsidR="008B4C7D" w:rsidRPr="00CD6D48">
          <w:rPr>
            <w:rStyle w:val="Hyperlink"/>
            <w:b/>
          </w:rPr>
          <w:t>chriskosarzycki@gmail.com</w:t>
        </w:r>
      </w:hyperlink>
    </w:p>
    <w:p w14:paraId="098C8405" w14:textId="5F6559D8" w:rsidR="0085140A" w:rsidRDefault="0085140A" w:rsidP="00F12461">
      <w:pPr>
        <w:pStyle w:val="Heading1"/>
        <w:rPr>
          <w:color w:val="FF0000"/>
        </w:rPr>
      </w:pPr>
    </w:p>
    <w:p w14:paraId="4E348F1B" w14:textId="5162DE44" w:rsidR="003167DD" w:rsidRDefault="003167DD" w:rsidP="003167DD"/>
    <w:p w14:paraId="58F5C047" w14:textId="66DE3B02" w:rsidR="003167DD" w:rsidRDefault="003167DD" w:rsidP="003167DD"/>
    <w:p w14:paraId="768AA60C" w14:textId="2133B22F" w:rsidR="003167DD" w:rsidRDefault="003167DD" w:rsidP="003167DD"/>
    <w:p w14:paraId="574786D2" w14:textId="77777777" w:rsidR="00F57D77" w:rsidRPr="003167DD" w:rsidRDefault="00F57D77" w:rsidP="003167DD"/>
    <w:p w14:paraId="78F77D6D" w14:textId="546AB34D" w:rsidR="007D2480" w:rsidRDefault="00C26D8C" w:rsidP="00F12461">
      <w:pPr>
        <w:pStyle w:val="Heading1"/>
        <w:rPr>
          <w:color w:val="FF0000"/>
        </w:rPr>
      </w:pPr>
      <w:r w:rsidRPr="00C26D8C">
        <w:rPr>
          <w:noProof/>
        </w:rPr>
        <w:lastRenderedPageBreak/>
        <w:drawing>
          <wp:anchor distT="0" distB="0" distL="114300" distR="114300" simplePos="0" relativeHeight="251707392" behindDoc="0" locked="0" layoutInCell="1" allowOverlap="1" wp14:anchorId="194AFEB9" wp14:editId="7EFBEDB0">
            <wp:simplePos x="0" y="0"/>
            <wp:positionH relativeFrom="column">
              <wp:posOffset>-1874520</wp:posOffset>
            </wp:positionH>
            <wp:positionV relativeFrom="paragraph">
              <wp:posOffset>6985</wp:posOffset>
            </wp:positionV>
            <wp:extent cx="1501140" cy="2110105"/>
            <wp:effectExtent l="19050" t="0" r="22860" b="633095"/>
            <wp:wrapThrough wrapText="bothSides">
              <wp:wrapPolygon edited="0">
                <wp:start x="548" y="0"/>
                <wp:lineTo x="-274" y="195"/>
                <wp:lineTo x="-274" y="27886"/>
                <wp:lineTo x="21655" y="27886"/>
                <wp:lineTo x="21655" y="24961"/>
                <wp:lineTo x="21381" y="22036"/>
                <wp:lineTo x="21381" y="21841"/>
                <wp:lineTo x="21655" y="18915"/>
                <wp:lineTo x="21655" y="2925"/>
                <wp:lineTo x="21381" y="585"/>
                <wp:lineTo x="21107" y="0"/>
                <wp:lineTo x="548"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501140" cy="211010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r w:rsidR="0064406A">
        <w:rPr>
          <w:color w:val="FF0000"/>
        </w:rPr>
        <w:t>Rush Week of Spring 2020</w:t>
      </w:r>
    </w:p>
    <w:p w14:paraId="00BD36AD" w14:textId="19DECA15" w:rsidR="00F57D77" w:rsidRDefault="00F57D77" w:rsidP="00333D0A">
      <w:r>
        <w:t>While last semester consisted of a major transition phase, t</w:t>
      </w:r>
      <w:r w:rsidR="008C2093">
        <w:t xml:space="preserve">he Sigma Theta chapter had a very successful rush week </w:t>
      </w:r>
      <w:r>
        <w:t xml:space="preserve">this season. For this semester, our schedule was much more active to the point where others not wishing to be </w:t>
      </w:r>
      <w:proofErr w:type="spellStart"/>
      <w:r>
        <w:t>apart</w:t>
      </w:r>
      <w:proofErr w:type="spellEnd"/>
      <w:r>
        <w:t xml:space="preserve"> of Greek Life came along to support the cause. The schedule went as follows:</w:t>
      </w:r>
    </w:p>
    <w:p w14:paraId="40D32B7F" w14:textId="57B98A46" w:rsidR="00F57D77" w:rsidRDefault="00F57D77" w:rsidP="00F57D77">
      <w:pPr>
        <w:pStyle w:val="ListParagraph"/>
        <w:numPr>
          <w:ilvl w:val="0"/>
          <w:numId w:val="10"/>
        </w:numPr>
      </w:pPr>
      <w:r w:rsidRPr="00F57D77">
        <w:rPr>
          <w:b/>
          <w:bCs/>
        </w:rPr>
        <w:t>Monday</w:t>
      </w:r>
      <w:r>
        <w:t>: Barbeque up the Hill (Marmion 7:00 P.M.)</w:t>
      </w:r>
    </w:p>
    <w:p w14:paraId="4C217031" w14:textId="44D9B1DA" w:rsidR="00F57D77" w:rsidRDefault="00F57D77" w:rsidP="00F57D77">
      <w:pPr>
        <w:pStyle w:val="ListParagraph"/>
        <w:numPr>
          <w:ilvl w:val="0"/>
          <w:numId w:val="10"/>
        </w:numPr>
      </w:pPr>
      <w:r w:rsidRPr="00F57D77">
        <w:rPr>
          <w:b/>
          <w:bCs/>
        </w:rPr>
        <w:t>Tuesday</w:t>
      </w:r>
      <w:r>
        <w:t>: Orientation Night (Selby 6:00-8:00 P.M.)</w:t>
      </w:r>
    </w:p>
    <w:p w14:paraId="512D728C" w14:textId="6145ABB6" w:rsidR="00F57D77" w:rsidRDefault="00F57D77" w:rsidP="00F57D77">
      <w:pPr>
        <w:pStyle w:val="ListParagraph"/>
        <w:numPr>
          <w:ilvl w:val="0"/>
          <w:numId w:val="10"/>
        </w:numPr>
      </w:pPr>
      <w:r w:rsidRPr="00F57D77">
        <w:rPr>
          <w:b/>
          <w:bCs/>
        </w:rPr>
        <w:t>Wednesday:</w:t>
      </w:r>
      <w:r>
        <w:t xml:space="preserve"> Bubble Soccer (Bowl 5:00-6:00 P.M.)</w:t>
      </w:r>
    </w:p>
    <w:p w14:paraId="26859DE3" w14:textId="34AC6350" w:rsidR="00F57D77" w:rsidRDefault="00F57D77" w:rsidP="00F57D77">
      <w:pPr>
        <w:pStyle w:val="ListParagraph"/>
        <w:numPr>
          <w:ilvl w:val="0"/>
          <w:numId w:val="10"/>
        </w:numPr>
      </w:pPr>
      <w:r w:rsidRPr="00F57D77">
        <w:rPr>
          <w:b/>
          <w:bCs/>
        </w:rPr>
        <w:t>Thursday</w:t>
      </w:r>
      <w:r>
        <w:t>: Preference Night (SOB 7:00-8:00 P.M.)</w:t>
      </w:r>
    </w:p>
    <w:p w14:paraId="62ECDD0D" w14:textId="5E2E7D5E" w:rsidR="00F57D77" w:rsidRDefault="00F57D77" w:rsidP="00F57D77">
      <w:pPr>
        <w:pStyle w:val="ListParagraph"/>
        <w:numPr>
          <w:ilvl w:val="0"/>
          <w:numId w:val="10"/>
        </w:numPr>
      </w:pPr>
      <w:r w:rsidRPr="00F57D77">
        <w:rPr>
          <w:b/>
          <w:bCs/>
        </w:rPr>
        <w:t>Friday:</w:t>
      </w:r>
      <w:r>
        <w:t xml:space="preserve"> Pictures and Ralphs (TKE Bench 5:30 P.M.)</w:t>
      </w:r>
    </w:p>
    <w:p w14:paraId="39223F74" w14:textId="388C656D" w:rsidR="00C26D8C" w:rsidRDefault="00C26D8C" w:rsidP="00A91EA3">
      <w:pPr>
        <w:pStyle w:val="Heading1"/>
        <w:rPr>
          <w:color w:val="C00000"/>
        </w:rPr>
      </w:pPr>
      <w:r w:rsidRPr="00C26D8C">
        <w:rPr>
          <w:noProof/>
        </w:rPr>
        <w:drawing>
          <wp:anchor distT="0" distB="0" distL="114300" distR="114300" simplePos="0" relativeHeight="251705344" behindDoc="0" locked="0" layoutInCell="1" allowOverlap="1" wp14:anchorId="28CC3024" wp14:editId="081FDA6A">
            <wp:simplePos x="0" y="0"/>
            <wp:positionH relativeFrom="column">
              <wp:posOffset>-2000250</wp:posOffset>
            </wp:positionH>
            <wp:positionV relativeFrom="paragraph">
              <wp:posOffset>386080</wp:posOffset>
            </wp:positionV>
            <wp:extent cx="1717040" cy="2293620"/>
            <wp:effectExtent l="19050" t="0" r="16510" b="659130"/>
            <wp:wrapThrough wrapText="bothSides">
              <wp:wrapPolygon edited="0">
                <wp:start x="479" y="0"/>
                <wp:lineTo x="-240" y="538"/>
                <wp:lineTo x="-240" y="27628"/>
                <wp:lineTo x="21568" y="27628"/>
                <wp:lineTo x="21568" y="1973"/>
                <wp:lineTo x="21328" y="718"/>
                <wp:lineTo x="20849" y="0"/>
                <wp:lineTo x="479"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717040" cy="229362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r>
        <w:rPr>
          <w:color w:val="C00000"/>
        </w:rPr>
        <w:t>New Alpha-</w:t>
      </w:r>
      <w:proofErr w:type="spellStart"/>
      <w:r>
        <w:rPr>
          <w:color w:val="C00000"/>
        </w:rPr>
        <w:t>Eta</w:t>
      </w:r>
      <w:proofErr w:type="spellEnd"/>
      <w:r>
        <w:rPr>
          <w:color w:val="C00000"/>
        </w:rPr>
        <w:t xml:space="preserve"> Class</w:t>
      </w:r>
    </w:p>
    <w:p w14:paraId="3F507E97" w14:textId="5426C620" w:rsidR="00F4656F" w:rsidRPr="00C26D8C" w:rsidRDefault="00C26D8C" w:rsidP="00F4656F">
      <w:r>
        <w:t>Thanks to a fantastic rush week, Sigma Theta was able to recruit a very balanced class of both quality and quantity of men. For this semester, we recruited a total of ten candidates, two of which are returning from last semester’s class! This means we have a</w:t>
      </w:r>
      <w:r w:rsidR="005A2ACE">
        <w:t>c</w:t>
      </w:r>
      <w:r>
        <w:t>quired eight brand new faces across our chapter’s community. Hegemon Christ</w:t>
      </w:r>
      <w:r w:rsidR="005A2ACE">
        <w:t>o</w:t>
      </w:r>
      <w:r>
        <w:t>pher Kosarzycki is very happy with the new class he has received this semester and believes it was one of the best classes Sigma Theta has ever had.</w:t>
      </w:r>
      <w:r w:rsidR="00F4656F">
        <w:t xml:space="preserve"> The new class consists of Seth, </w:t>
      </w:r>
      <w:proofErr w:type="spellStart"/>
      <w:r w:rsidR="00F4656F">
        <w:t>Kaemon</w:t>
      </w:r>
      <w:proofErr w:type="spellEnd"/>
      <w:r w:rsidR="00F4656F">
        <w:t xml:space="preserve">, D’Angelo, Jett, </w:t>
      </w:r>
      <w:proofErr w:type="spellStart"/>
      <w:r w:rsidR="00F4656F">
        <w:t>Elija</w:t>
      </w:r>
      <w:proofErr w:type="spellEnd"/>
      <w:r w:rsidR="00F4656F">
        <w:t>, Mathew, Malcolm, Blake, Calvin, Emanuel, and Anthony.</w:t>
      </w:r>
    </w:p>
    <w:p w14:paraId="691EBE38" w14:textId="71E92891" w:rsidR="00A91EA3" w:rsidRPr="00A91EA3" w:rsidRDefault="00A91EA3" w:rsidP="00A91EA3">
      <w:pPr>
        <w:pStyle w:val="Heading1"/>
        <w:rPr>
          <w:color w:val="C00000"/>
        </w:rPr>
      </w:pPr>
      <w:r w:rsidRPr="00A91EA3">
        <w:rPr>
          <w:color w:val="C00000"/>
        </w:rPr>
        <w:t>Andy’s Barbeque (Monday’s Rush Event)</w:t>
      </w:r>
    </w:p>
    <w:p w14:paraId="091B8457" w14:textId="6E8B96FC" w:rsidR="00404DFC" w:rsidRDefault="00C26D8C" w:rsidP="00404DFC">
      <w:r w:rsidRPr="00C26D8C">
        <w:rPr>
          <w:noProof/>
        </w:rPr>
        <w:drawing>
          <wp:anchor distT="0" distB="0" distL="114300" distR="114300" simplePos="0" relativeHeight="251708416" behindDoc="0" locked="0" layoutInCell="1" allowOverlap="1" wp14:anchorId="50801C21" wp14:editId="7FBAAD95">
            <wp:simplePos x="0" y="0"/>
            <wp:positionH relativeFrom="leftMargin">
              <wp:posOffset>381000</wp:posOffset>
            </wp:positionH>
            <wp:positionV relativeFrom="paragraph">
              <wp:posOffset>1066800</wp:posOffset>
            </wp:positionV>
            <wp:extent cx="1531620" cy="2042160"/>
            <wp:effectExtent l="19050" t="0" r="11430" b="605790"/>
            <wp:wrapThrough wrapText="bothSides">
              <wp:wrapPolygon edited="0">
                <wp:start x="537" y="0"/>
                <wp:lineTo x="-269" y="201"/>
                <wp:lineTo x="-269" y="27806"/>
                <wp:lineTo x="21493" y="27806"/>
                <wp:lineTo x="21493" y="3022"/>
                <wp:lineTo x="21224" y="604"/>
                <wp:lineTo x="20955" y="0"/>
                <wp:lineTo x="537"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531620" cy="204216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r w:rsidR="00404DFC">
        <w:t xml:space="preserve">For Monday’s event, frater Andy </w:t>
      </w:r>
      <w:proofErr w:type="spellStart"/>
      <w:r w:rsidR="00404DFC">
        <w:t>Esc</w:t>
      </w:r>
      <w:r w:rsidR="002E41D3">
        <w:t>ale</w:t>
      </w:r>
      <w:r w:rsidR="00404DFC">
        <w:t>ra</w:t>
      </w:r>
      <w:proofErr w:type="spellEnd"/>
      <w:r w:rsidR="00404DFC">
        <w:t xml:space="preserve"> took charge and coordinated the chapter on showing face to the freshman on the other end of campus</w:t>
      </w:r>
      <w:r w:rsidR="002E41D3">
        <w:t xml:space="preserve"> (Marmion and Snyder Halls)</w:t>
      </w:r>
      <w:r w:rsidR="00404DFC">
        <w:t>. This not only introduced TKE to those who aren’t familiar with Greek Life, but it raised our awareness across campus too. The Barbeque was an amazing success</w:t>
      </w:r>
      <w:r w:rsidR="005A2ACE">
        <w:t>,</w:t>
      </w:r>
      <w:r w:rsidR="00404DFC">
        <w:t xml:space="preserve"> and it brought out many individuals, both male and female</w:t>
      </w:r>
      <w:r w:rsidR="003A12B0">
        <w:t xml:space="preserve"> to meet many great men from the organization</w:t>
      </w:r>
      <w:r w:rsidR="00404DFC">
        <w:t>. The chapter made sure to show appreciation of Andy as he balances his new R.A. position and his involvement in TKE.</w:t>
      </w:r>
    </w:p>
    <w:p w14:paraId="22234DEC" w14:textId="4436AE66" w:rsidR="00404DFC" w:rsidRPr="002E41D3" w:rsidRDefault="002E41D3" w:rsidP="002E41D3">
      <w:pPr>
        <w:jc w:val="center"/>
        <w:rPr>
          <w:b/>
          <w:bCs/>
        </w:rPr>
      </w:pPr>
      <w:r w:rsidRPr="002E41D3">
        <w:rPr>
          <w:b/>
          <w:bCs/>
        </w:rPr>
        <w:t>“I felt like it was a success. Over 50 people showed up</w:t>
      </w:r>
      <w:r w:rsidR="005A2ACE">
        <w:rPr>
          <w:b/>
          <w:bCs/>
        </w:rPr>
        <w:t>,</w:t>
      </w:r>
      <w:r w:rsidRPr="002E41D3">
        <w:rPr>
          <w:b/>
          <w:bCs/>
        </w:rPr>
        <w:t xml:space="preserve"> and freshm</w:t>
      </w:r>
      <w:r w:rsidR="00F9537E">
        <w:rPr>
          <w:b/>
          <w:bCs/>
        </w:rPr>
        <w:t>e</w:t>
      </w:r>
      <w:r w:rsidRPr="002E41D3">
        <w:rPr>
          <w:b/>
          <w:bCs/>
        </w:rPr>
        <w:t>n en</w:t>
      </w:r>
      <w:r w:rsidR="00F9537E">
        <w:rPr>
          <w:b/>
          <w:bCs/>
        </w:rPr>
        <w:t>j</w:t>
      </w:r>
      <w:r w:rsidRPr="002E41D3">
        <w:rPr>
          <w:b/>
          <w:bCs/>
        </w:rPr>
        <w:t xml:space="preserve">oyed hanging out with TKE. Our fraternity gave them a warm welcome by providing hotdogs, hamburgers, chips, and drinks. TKE was the only fraternity that made the initiative to go to </w:t>
      </w:r>
      <w:r w:rsidR="00F9537E">
        <w:rPr>
          <w:b/>
          <w:bCs/>
        </w:rPr>
        <w:t>M</w:t>
      </w:r>
      <w:r w:rsidRPr="002E41D3">
        <w:rPr>
          <w:b/>
          <w:bCs/>
        </w:rPr>
        <w:t xml:space="preserve">armion and Snyder Halls to hang out with the residents, and fellow fraters need to continue to do this to </w:t>
      </w:r>
      <w:r w:rsidR="005A2ACE">
        <w:rPr>
          <w:b/>
          <w:bCs/>
        </w:rPr>
        <w:t>build the connection continuously</w:t>
      </w:r>
      <w:r w:rsidRPr="002E41D3">
        <w:rPr>
          <w:b/>
          <w:bCs/>
        </w:rPr>
        <w:t xml:space="preserve">”. – </w:t>
      </w:r>
      <w:r w:rsidRPr="002E41D3">
        <w:rPr>
          <w:rFonts w:ascii="Brush Script MT" w:hAnsi="Brush Script MT"/>
          <w:b/>
          <w:bCs/>
        </w:rPr>
        <w:t xml:space="preserve">Andy </w:t>
      </w:r>
      <w:proofErr w:type="spellStart"/>
      <w:r w:rsidRPr="002E41D3">
        <w:rPr>
          <w:rFonts w:ascii="Brush Script MT" w:hAnsi="Brush Script MT"/>
          <w:b/>
          <w:bCs/>
        </w:rPr>
        <w:t>Escalera</w:t>
      </w:r>
      <w:proofErr w:type="spellEnd"/>
    </w:p>
    <w:p w14:paraId="14B5B989" w14:textId="689A8578" w:rsidR="009E1AB6" w:rsidRPr="00603DBE" w:rsidRDefault="008C2093" w:rsidP="00603DBE">
      <w:pPr>
        <w:pStyle w:val="Heading1"/>
        <w:rPr>
          <w:color w:val="FF0000"/>
        </w:rPr>
      </w:pPr>
      <w:r>
        <w:rPr>
          <w:color w:val="FF0000"/>
        </w:rPr>
        <w:t>Dye-A-TKE (Saint Jude Awareness)</w:t>
      </w:r>
    </w:p>
    <w:p w14:paraId="2125533A" w14:textId="0AFF3AE4" w:rsidR="00043AF6" w:rsidRPr="00CE5118" w:rsidRDefault="005C6E9B" w:rsidP="005C6E9B">
      <w:pPr>
        <w:rPr>
          <w:rFonts w:ascii="Brush Script MT" w:hAnsi="Brush Script MT"/>
        </w:rPr>
      </w:pPr>
      <w:r>
        <w:t>Our organization is known for having a very sincere connection to Saint Jude. To further our connection, philanthrop</w:t>
      </w:r>
      <w:r w:rsidR="009B5B30">
        <w:t>y</w:t>
      </w:r>
      <w:r>
        <w:t xml:space="preserve"> chair </w:t>
      </w:r>
      <w:proofErr w:type="spellStart"/>
      <w:r>
        <w:t>Evin</w:t>
      </w:r>
      <w:proofErr w:type="spellEnd"/>
      <w:r>
        <w:t xml:space="preserve"> Martinez has overlooked the </w:t>
      </w:r>
      <w:r>
        <w:lastRenderedPageBreak/>
        <w:t xml:space="preserve">concurrent Dye-A-TKE </w:t>
      </w:r>
      <w:r w:rsidR="001E74A7">
        <w:t>event and</w:t>
      </w:r>
      <w:r w:rsidR="00895889">
        <w:t xml:space="preserve"> proposed the event would last for a total of 10 </w:t>
      </w:r>
      <w:r w:rsidR="00D7798D" w:rsidRPr="00D7798D">
        <w:rPr>
          <w:noProof/>
        </w:rPr>
        <w:drawing>
          <wp:anchor distT="0" distB="0" distL="114300" distR="114300" simplePos="0" relativeHeight="251712512" behindDoc="0" locked="0" layoutInCell="1" allowOverlap="1" wp14:anchorId="1E86FAF2" wp14:editId="3015A071">
            <wp:simplePos x="0" y="0"/>
            <wp:positionH relativeFrom="column">
              <wp:posOffset>-2015490</wp:posOffset>
            </wp:positionH>
            <wp:positionV relativeFrom="paragraph">
              <wp:posOffset>0</wp:posOffset>
            </wp:positionV>
            <wp:extent cx="1771650" cy="1328420"/>
            <wp:effectExtent l="19050" t="0" r="19050" b="405130"/>
            <wp:wrapThrough wrapText="bothSides">
              <wp:wrapPolygon edited="0">
                <wp:start x="232" y="0"/>
                <wp:lineTo x="-232" y="620"/>
                <wp:lineTo x="-232" y="27878"/>
                <wp:lineTo x="21600" y="27878"/>
                <wp:lineTo x="21600" y="4646"/>
                <wp:lineTo x="21368" y="929"/>
                <wp:lineTo x="21135" y="0"/>
                <wp:lineTo x="232"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771650" cy="132842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r w:rsidR="00895889">
        <w:t>days.</w:t>
      </w:r>
      <w:r w:rsidR="004F62FE">
        <w:t xml:space="preserve"> </w:t>
      </w:r>
      <w:proofErr w:type="gramStart"/>
      <w:r w:rsidR="00F9331D">
        <w:t>At the moment</w:t>
      </w:r>
      <w:proofErr w:type="gramEnd"/>
      <w:r w:rsidR="00F9331D">
        <w:t xml:space="preserve"> of this submission</w:t>
      </w:r>
      <w:r w:rsidR="009B5B30">
        <w:t>,</w:t>
      </w:r>
      <w:r w:rsidR="00F9331D">
        <w:t xml:space="preserve"> there is a total of $1378</w:t>
      </w:r>
      <w:r w:rsidR="004F62FE">
        <w:t xml:space="preserve"> </w:t>
      </w:r>
      <w:r w:rsidR="00F9331D">
        <w:t xml:space="preserve">raised. Chapter advisor </w:t>
      </w:r>
      <w:r w:rsidR="004F62FE">
        <w:t>Frank</w:t>
      </w:r>
      <w:r w:rsidR="00F9331D">
        <w:t xml:space="preserve"> Orlando</w:t>
      </w:r>
      <w:r w:rsidR="004F62FE">
        <w:t xml:space="preserve"> </w:t>
      </w:r>
      <w:r w:rsidR="00F9331D">
        <w:t xml:space="preserve">currently takes the lead with $578 raised. The chapter has a goal of $2000 raised, and </w:t>
      </w:r>
      <w:r w:rsidR="004F62FE">
        <w:t xml:space="preserve">Frank </w:t>
      </w:r>
      <w:r w:rsidR="00F9331D">
        <w:t xml:space="preserve">stated he </w:t>
      </w:r>
      <w:r w:rsidR="004F62FE">
        <w:t>w</w:t>
      </w:r>
      <w:r w:rsidR="009B5B30">
        <w:t>ould</w:t>
      </w:r>
      <w:r w:rsidR="004F62FE">
        <w:t xml:space="preserve"> donate 500 additional dollars if the chapter gets to 1500 dollars</w:t>
      </w:r>
      <w:r w:rsidR="00F9331D">
        <w:t xml:space="preserve"> from what we currently have acquired</w:t>
      </w:r>
      <w:r w:rsidR="004F62FE">
        <w:t>.</w:t>
      </w:r>
      <w:r w:rsidR="00F9331D">
        <w:t xml:space="preserve"> Compared to Sigma theta’s previous near $400 donation, this is an insane gap increase!</w:t>
      </w:r>
    </w:p>
    <w:p w14:paraId="050BB41D" w14:textId="7970A55D" w:rsidR="00C9273C" w:rsidRDefault="00C9273C" w:rsidP="005841A5">
      <w:pPr>
        <w:pStyle w:val="Heading1"/>
        <w:rPr>
          <w:color w:val="FF0000"/>
        </w:rPr>
      </w:pPr>
      <w:r>
        <w:rPr>
          <w:color w:val="FF0000"/>
        </w:rPr>
        <w:t>Dunk-A-TKE</w:t>
      </w:r>
    </w:p>
    <w:p w14:paraId="436C2F18" w14:textId="7184E1A9" w:rsidR="00B21FDC" w:rsidRPr="00D20CA1" w:rsidRDefault="009C2543" w:rsidP="00C9273C">
      <w:r w:rsidRPr="007B6C84">
        <w:rPr>
          <w:noProof/>
        </w:rPr>
        <w:drawing>
          <wp:anchor distT="0" distB="0" distL="114300" distR="114300" simplePos="0" relativeHeight="251711488" behindDoc="0" locked="0" layoutInCell="1" allowOverlap="1" wp14:anchorId="466EA8F1" wp14:editId="5A28EAE7">
            <wp:simplePos x="0" y="0"/>
            <wp:positionH relativeFrom="page">
              <wp:posOffset>388620</wp:posOffset>
            </wp:positionH>
            <wp:positionV relativeFrom="paragraph">
              <wp:posOffset>203200</wp:posOffset>
            </wp:positionV>
            <wp:extent cx="1409700" cy="2035175"/>
            <wp:effectExtent l="19050" t="0" r="19050" b="612775"/>
            <wp:wrapThrough wrapText="bothSides">
              <wp:wrapPolygon edited="0">
                <wp:start x="292" y="0"/>
                <wp:lineTo x="-292" y="404"/>
                <wp:lineTo x="-292" y="27901"/>
                <wp:lineTo x="21600" y="27901"/>
                <wp:lineTo x="21600" y="3033"/>
                <wp:lineTo x="21308" y="607"/>
                <wp:lineTo x="21016" y="0"/>
                <wp:lineTo x="292"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409700" cy="203517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r w:rsidR="00C9273C">
        <w:t>At the beginning of the semester, the chapter immediately s</w:t>
      </w:r>
      <w:r w:rsidR="005A2ACE">
        <w:t>ought</w:t>
      </w:r>
      <w:r w:rsidR="00C9273C">
        <w:t xml:space="preserve"> out an event and we decided on Dunk-A-TKE, which ultimately involved dunking actives within a dunk tank! This event took place on January 17</w:t>
      </w:r>
      <w:r w:rsidR="00C9273C" w:rsidRPr="00C9273C">
        <w:rPr>
          <w:vertAlign w:val="superscript"/>
        </w:rPr>
        <w:t>th</w:t>
      </w:r>
      <w:r w:rsidR="00C9273C">
        <w:t>, and it lasted 6 hours</w:t>
      </w:r>
      <w:r w:rsidR="00D20CA1">
        <w:t>. W</w:t>
      </w:r>
      <w:r w:rsidR="00C9273C">
        <w:t>hile Florida was hotter than ever (even though it was January) the water was freezing!</w:t>
      </w:r>
      <w:r w:rsidR="00D20CA1">
        <w:t xml:space="preserve"> Due to the tremendous success of the event th</w:t>
      </w:r>
      <w:r w:rsidR="005A2ACE">
        <w:t>r</w:t>
      </w:r>
      <w:r w:rsidR="00D20CA1">
        <w:t xml:space="preserve">oughout the day, alumni and economics professor Ryan Murphey came to the tank </w:t>
      </w:r>
      <w:proofErr w:type="gramStart"/>
      <w:r w:rsidR="00D20CA1">
        <w:t>and also</w:t>
      </w:r>
      <w:proofErr w:type="gramEnd"/>
      <w:r w:rsidR="00D20CA1">
        <w:t xml:space="preserve"> managed to get dunked too! And if that wasn’t enough, Saint Leo president </w:t>
      </w:r>
      <w:r w:rsidR="00D20CA1" w:rsidRPr="00D20CA1">
        <w:rPr>
          <w:b/>
          <w:bCs/>
          <w:color w:val="FF0000"/>
        </w:rPr>
        <w:t xml:space="preserve">Jeffrey D. </w:t>
      </w:r>
      <w:proofErr w:type="spellStart"/>
      <w:r w:rsidR="00D20CA1" w:rsidRPr="00D20CA1">
        <w:rPr>
          <w:b/>
          <w:bCs/>
          <w:color w:val="FF0000"/>
        </w:rPr>
        <w:t>Senese</w:t>
      </w:r>
      <w:proofErr w:type="spellEnd"/>
      <w:r w:rsidR="00D20CA1">
        <w:rPr>
          <w:b/>
          <w:bCs/>
          <w:color w:val="FF0000"/>
        </w:rPr>
        <w:t xml:space="preserve"> </w:t>
      </w:r>
      <w:r w:rsidR="00D20CA1">
        <w:t xml:space="preserve">also showed up to support the cause of </w:t>
      </w:r>
      <w:r w:rsidR="00B21FDC">
        <w:t>participating for donations</w:t>
      </w:r>
      <w:r w:rsidR="00D20CA1">
        <w:t>! Almost every active took turns in the tank</w:t>
      </w:r>
      <w:r w:rsidR="005A2ACE">
        <w:t>. H</w:t>
      </w:r>
      <w:r w:rsidR="00D20CA1">
        <w:t xml:space="preserve">owever, the most money was raised by Hegemon Christopher Kosarzycki, frater Hampton Sears, and </w:t>
      </w:r>
      <w:proofErr w:type="spellStart"/>
      <w:r w:rsidR="00D20CA1">
        <w:t>Histor</w:t>
      </w:r>
      <w:proofErr w:type="spellEnd"/>
      <w:r w:rsidR="00D20CA1">
        <w:t xml:space="preserve"> Peter Pappalardo.</w:t>
      </w:r>
      <w:r w:rsidR="00B21FDC">
        <w:t xml:space="preserve"> The chapter raised $450 for this event, and rush chair Bradley Pincus was able to provide the dunk tank for the chapter at </w:t>
      </w:r>
      <w:r w:rsidR="00B21FDC" w:rsidRPr="00B21FDC">
        <w:rPr>
          <w:b/>
          <w:bCs/>
        </w:rPr>
        <w:t>ZERO</w:t>
      </w:r>
      <w:r w:rsidR="00B21FDC">
        <w:t xml:space="preserve"> cost, which resulted in nothing but profit!</w:t>
      </w:r>
    </w:p>
    <w:p w14:paraId="2F9E9250" w14:textId="750F0F03" w:rsidR="00EE0916" w:rsidRDefault="008C2093" w:rsidP="005841A5">
      <w:pPr>
        <w:pStyle w:val="Heading1"/>
        <w:rPr>
          <w:color w:val="FF0000"/>
        </w:rPr>
      </w:pPr>
      <w:r>
        <w:rPr>
          <w:color w:val="FF0000"/>
        </w:rPr>
        <w:t>Superbowl Social Event</w:t>
      </w:r>
      <w:r w:rsidR="00EE0916">
        <w:rPr>
          <w:color w:val="FF0000"/>
        </w:rPr>
        <w:t xml:space="preserve"> </w:t>
      </w:r>
    </w:p>
    <w:p w14:paraId="77BF0532" w14:textId="5DBFE47E" w:rsidR="00EE0916" w:rsidRDefault="009C2543" w:rsidP="00EE0916">
      <w:r w:rsidRPr="00DF3F15">
        <w:rPr>
          <w:noProof/>
        </w:rPr>
        <w:drawing>
          <wp:anchor distT="0" distB="0" distL="114300" distR="114300" simplePos="0" relativeHeight="251713536" behindDoc="0" locked="0" layoutInCell="1" allowOverlap="1" wp14:anchorId="47E0C0B0" wp14:editId="2D3C5F24">
            <wp:simplePos x="0" y="0"/>
            <wp:positionH relativeFrom="column">
              <wp:posOffset>-2009140</wp:posOffset>
            </wp:positionH>
            <wp:positionV relativeFrom="paragraph">
              <wp:posOffset>-293370</wp:posOffset>
            </wp:positionV>
            <wp:extent cx="1645920" cy="3375660"/>
            <wp:effectExtent l="19050" t="0" r="11430" b="967740"/>
            <wp:wrapThrough wrapText="bothSides">
              <wp:wrapPolygon edited="0">
                <wp:start x="500" y="0"/>
                <wp:lineTo x="-250" y="122"/>
                <wp:lineTo x="-250" y="27670"/>
                <wp:lineTo x="21500" y="27670"/>
                <wp:lineTo x="21500" y="23404"/>
                <wp:lineTo x="21250" y="22063"/>
                <wp:lineTo x="21000" y="21454"/>
                <wp:lineTo x="21500" y="19991"/>
                <wp:lineTo x="21500" y="1341"/>
                <wp:lineTo x="21250" y="488"/>
                <wp:lineTo x="20750" y="0"/>
                <wp:lineTo x="50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645920" cy="337566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r w:rsidR="001E74A7">
        <w:t xml:space="preserve">The Sigma </w:t>
      </w:r>
      <w:r w:rsidR="009B5B30">
        <w:t>T</w:t>
      </w:r>
      <w:r w:rsidR="001E74A7">
        <w:t>heta chapter decided on celebrating the Superbowl and making it a social event. The chapter ordered plenty of food, drinks, and had the entire room together dedicated to our entire campus.</w:t>
      </w:r>
    </w:p>
    <w:p w14:paraId="25B681AF" w14:textId="12FBD26F" w:rsidR="00B96F28" w:rsidRDefault="00CA6D2B" w:rsidP="005841A5">
      <w:pPr>
        <w:pStyle w:val="Heading1"/>
        <w:rPr>
          <w:color w:val="FF0000"/>
        </w:rPr>
      </w:pPr>
      <w:r>
        <w:rPr>
          <w:color w:val="FF0000"/>
        </w:rPr>
        <w:t>Alumni Softball Game with Epsilon Beta Chapter</w:t>
      </w:r>
    </w:p>
    <w:p w14:paraId="42E04EC0" w14:textId="489DA108" w:rsidR="000C11F2" w:rsidRDefault="00B96F28" w:rsidP="00B96F28">
      <w:proofErr w:type="spellStart"/>
      <w:r>
        <w:t>Histor</w:t>
      </w:r>
      <w:proofErr w:type="spellEnd"/>
      <w:r>
        <w:t xml:space="preserve"> Peter Pappalardo </w:t>
      </w:r>
      <w:r w:rsidR="00DB2560">
        <w:t>has got in</w:t>
      </w:r>
      <w:r w:rsidR="00A13573">
        <w:t>-</w:t>
      </w:r>
      <w:r w:rsidR="00DB2560">
        <w:t xml:space="preserve">touch with Epsilon Beta chapter’s </w:t>
      </w:r>
      <w:proofErr w:type="spellStart"/>
      <w:r w:rsidR="00DB2560">
        <w:t>Histor</w:t>
      </w:r>
      <w:proofErr w:type="spellEnd"/>
      <w:r w:rsidR="00DB2560">
        <w:t xml:space="preserve"> George Jackson</w:t>
      </w:r>
      <w:r w:rsidR="00A13573">
        <w:t xml:space="preserve"> and proposed an Alumni Softball game</w:t>
      </w:r>
      <w:r w:rsidR="00073DD8">
        <w:t xml:space="preserve"> between the two chapters. While this will be a competitive game, this will strengthen the relationship we have between our most nearby chapter.</w:t>
      </w:r>
      <w:r w:rsidR="0099513F">
        <w:t xml:space="preserve"> The game will take place on March 22</w:t>
      </w:r>
      <w:r w:rsidR="0099513F" w:rsidRPr="0099513F">
        <w:rPr>
          <w:vertAlign w:val="superscript"/>
        </w:rPr>
        <w:t>nd</w:t>
      </w:r>
      <w:r w:rsidR="0099513F">
        <w:t>, which is also part of Sigma theta’s first official Alumni Weekend of 2020!</w:t>
      </w:r>
    </w:p>
    <w:p w14:paraId="256CE7CB" w14:textId="38D12BEF" w:rsidR="00FB1780" w:rsidRDefault="008C2093" w:rsidP="005841A5">
      <w:pPr>
        <w:pStyle w:val="Heading1"/>
        <w:rPr>
          <w:color w:val="FF0000"/>
        </w:rPr>
      </w:pPr>
      <w:r>
        <w:rPr>
          <w:color w:val="FF0000"/>
        </w:rPr>
        <w:t>R</w:t>
      </w:r>
      <w:r w:rsidR="00895889">
        <w:rPr>
          <w:color w:val="FF0000"/>
        </w:rPr>
        <w:t>egional Leadership Conference</w:t>
      </w:r>
      <w:r w:rsidR="00811C16">
        <w:rPr>
          <w:color w:val="FF0000"/>
        </w:rPr>
        <w:t xml:space="preserve"> Reflections</w:t>
      </w:r>
    </w:p>
    <w:p w14:paraId="72C23DEA" w14:textId="6B4BDB56" w:rsidR="00B748A2" w:rsidRDefault="00DB2560" w:rsidP="00FB1780">
      <w:r w:rsidRPr="00B6274E">
        <w:rPr>
          <w:b/>
          <w:bCs/>
        </w:rPr>
        <w:t>Tyler:</w:t>
      </w:r>
      <w:r>
        <w:t xml:space="preserve"> </w:t>
      </w:r>
      <w:r w:rsidR="00486D86">
        <w:t>“</w:t>
      </w:r>
      <w:r>
        <w:t xml:space="preserve">I had a really good time, </w:t>
      </w:r>
      <w:r w:rsidR="00486D86">
        <w:t>and l</w:t>
      </w:r>
      <w:r>
        <w:t xml:space="preserve">earned a lot from </w:t>
      </w:r>
      <w:r w:rsidR="00486D86">
        <w:t xml:space="preserve">my </w:t>
      </w:r>
      <w:r>
        <w:t>sessions</w:t>
      </w:r>
      <w:r w:rsidR="00486D86">
        <w:t>,</w:t>
      </w:r>
      <w:r>
        <w:t xml:space="preserve"> specifically ritual. </w:t>
      </w:r>
      <w:r w:rsidR="00486D86">
        <w:t>It was</w:t>
      </w:r>
      <w:r>
        <w:t xml:space="preserve"> cool to see these new ideas that can make us successful</w:t>
      </w:r>
      <w:r w:rsidR="00486D86">
        <w:t>”.</w:t>
      </w:r>
    </w:p>
    <w:p w14:paraId="40D4A7ED" w14:textId="4B61B427" w:rsidR="00DB2560" w:rsidRDefault="00DB2560" w:rsidP="00FB1780">
      <w:r w:rsidRPr="00B6274E">
        <w:rPr>
          <w:b/>
          <w:bCs/>
        </w:rPr>
        <w:t>Thomas:</w:t>
      </w:r>
      <w:r>
        <w:t xml:space="preserve"> </w:t>
      </w:r>
      <w:r w:rsidR="00820B71">
        <w:t>“</w:t>
      </w:r>
      <w:r w:rsidR="00486D86">
        <w:t xml:space="preserve">At RLC, </w:t>
      </w:r>
      <w:r w:rsidR="00721B6A">
        <w:t xml:space="preserve">their </w:t>
      </w:r>
      <w:r w:rsidR="00486D86">
        <w:t>formal ritual</w:t>
      </w:r>
      <w:r>
        <w:t xml:space="preserve"> show</w:t>
      </w:r>
      <w:r w:rsidR="00721B6A">
        <w:t>ed</w:t>
      </w:r>
      <w:r>
        <w:t xml:space="preserve"> how important </w:t>
      </w:r>
      <w:r w:rsidR="00486D86">
        <w:t>ritual really was</w:t>
      </w:r>
      <w:r>
        <w:t>. Something I found interesting</w:t>
      </w:r>
      <w:r w:rsidR="00486D86">
        <w:t xml:space="preserve"> was how</w:t>
      </w:r>
      <w:r>
        <w:t xml:space="preserve"> induction is the only time that a </w:t>
      </w:r>
      <w:r w:rsidR="00721B6A">
        <w:t>n</w:t>
      </w:r>
      <w:r>
        <w:t xml:space="preserve">on-TKE can see </w:t>
      </w:r>
      <w:r w:rsidR="00721B6A">
        <w:t xml:space="preserve">the </w:t>
      </w:r>
      <w:r>
        <w:t>ritual</w:t>
      </w:r>
      <w:r w:rsidR="00486D86">
        <w:t>. Some</w:t>
      </w:r>
      <w:r>
        <w:t xml:space="preserve"> chapters can </w:t>
      </w:r>
      <w:r w:rsidR="00486D86">
        <w:t xml:space="preserve">even </w:t>
      </w:r>
      <w:r>
        <w:t>invite parents</w:t>
      </w:r>
      <w:r w:rsidR="00486D86">
        <w:t xml:space="preserve"> and </w:t>
      </w:r>
      <w:r>
        <w:t>alumni.</w:t>
      </w:r>
      <w:r w:rsidR="00486D86">
        <w:t xml:space="preserve"> </w:t>
      </w:r>
      <w:r>
        <w:t xml:space="preserve">Other </w:t>
      </w:r>
      <w:r>
        <w:lastRenderedPageBreak/>
        <w:t>chapters have been more known to be business-related, which isn’t a bad thing at all</w:t>
      </w:r>
      <w:r w:rsidR="00820B71">
        <w:t>”.</w:t>
      </w:r>
    </w:p>
    <w:p w14:paraId="6586E61A" w14:textId="56804D59" w:rsidR="00DB2560" w:rsidRDefault="00F76273" w:rsidP="00FB1780">
      <w:r w:rsidRPr="00F76273">
        <w:rPr>
          <w:noProof/>
        </w:rPr>
        <w:drawing>
          <wp:anchor distT="0" distB="0" distL="114300" distR="114300" simplePos="0" relativeHeight="251714560" behindDoc="0" locked="0" layoutInCell="1" allowOverlap="1" wp14:anchorId="09533A94" wp14:editId="68D1BC1E">
            <wp:simplePos x="0" y="0"/>
            <wp:positionH relativeFrom="page">
              <wp:posOffset>373380</wp:posOffset>
            </wp:positionH>
            <wp:positionV relativeFrom="paragraph">
              <wp:posOffset>0</wp:posOffset>
            </wp:positionV>
            <wp:extent cx="1525905" cy="2034540"/>
            <wp:effectExtent l="19050" t="0" r="17145" b="613410"/>
            <wp:wrapThrough wrapText="bothSides">
              <wp:wrapPolygon edited="0">
                <wp:start x="539" y="0"/>
                <wp:lineTo x="-270" y="202"/>
                <wp:lineTo x="-270" y="27910"/>
                <wp:lineTo x="21573" y="27910"/>
                <wp:lineTo x="21573" y="1011"/>
                <wp:lineTo x="21034" y="0"/>
                <wp:lineTo x="539"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525905" cy="203454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r w:rsidR="00DB2560" w:rsidRPr="00B6274E">
        <w:rPr>
          <w:b/>
          <w:bCs/>
        </w:rPr>
        <w:t>Bradley</w:t>
      </w:r>
      <w:r w:rsidR="00DB2560">
        <w:t xml:space="preserve">: </w:t>
      </w:r>
      <w:r w:rsidR="00820B71">
        <w:t>“</w:t>
      </w:r>
      <w:r w:rsidR="00DB2560">
        <w:t xml:space="preserve">I enjoyed all the seminars. I met a lot of guys from other schools that had many great guys. Do what others can’t and show the </w:t>
      </w:r>
      <w:r w:rsidR="00820B71">
        <w:t>magnitude</w:t>
      </w:r>
      <w:r w:rsidR="00DB2560">
        <w:t xml:space="preserve"> of this great organization. TKE will always be there for the rest of your life. Another thing I learned too, the big writes a letter to their parents explaining why they chose them </w:t>
      </w:r>
      <w:r w:rsidR="00721B6A">
        <w:t>like</w:t>
      </w:r>
      <w:r w:rsidR="00DB2560">
        <w:t xml:space="preserve"> a little brother</w:t>
      </w:r>
      <w:r w:rsidR="00820B71">
        <w:t>”.</w:t>
      </w:r>
    </w:p>
    <w:p w14:paraId="75B56523" w14:textId="2538E35E" w:rsidR="00DB2560" w:rsidRDefault="00DB2560" w:rsidP="00FB1780">
      <w:r w:rsidRPr="00B6274E">
        <w:rPr>
          <w:b/>
          <w:bCs/>
        </w:rPr>
        <w:t>Jose:</w:t>
      </w:r>
      <w:r>
        <w:t xml:space="preserve"> </w:t>
      </w:r>
      <w:r w:rsidR="00721B6A">
        <w:t>“</w:t>
      </w:r>
      <w:r>
        <w:t>One of the major things I learned was having conversations or arguments</w:t>
      </w:r>
      <w:r w:rsidR="002F3732">
        <w:t xml:space="preserve"> involve tone, mindsets, and reflections, and bargaining. You don’t always have to win an argument</w:t>
      </w:r>
      <w:r w:rsidR="00721B6A">
        <w:t>”.</w:t>
      </w:r>
    </w:p>
    <w:p w14:paraId="691B854A" w14:textId="54BF4098" w:rsidR="002F3732" w:rsidRDefault="002F3732" w:rsidP="00FB1780">
      <w:r w:rsidRPr="00B6274E">
        <w:rPr>
          <w:b/>
          <w:bCs/>
        </w:rPr>
        <w:t>Christian:</w:t>
      </w:r>
      <w:r>
        <w:t xml:space="preserve"> </w:t>
      </w:r>
      <w:r w:rsidR="00721B6A">
        <w:t>“</w:t>
      </w:r>
      <w:r>
        <w:t>Resume critiques</w:t>
      </w:r>
      <w:r w:rsidR="00721B6A">
        <w:t xml:space="preserve"> were my greatest thing to take away from RLC</w:t>
      </w:r>
      <w:r>
        <w:t>.</w:t>
      </w:r>
      <w:r w:rsidR="00721B6A">
        <w:t xml:space="preserve"> I met a great guy named John Johnson</w:t>
      </w:r>
      <w:r w:rsidR="005A2ACE">
        <w:t>,</w:t>
      </w:r>
      <w:r w:rsidR="00721B6A">
        <w:t xml:space="preserve"> who gave me so much information. </w:t>
      </w:r>
      <w:r>
        <w:t xml:space="preserve">It </w:t>
      </w:r>
      <w:r w:rsidR="00B6274E">
        <w:t>was a</w:t>
      </w:r>
      <w:r>
        <w:t xml:space="preserve"> great exchanging information on how to run a successful chapter. </w:t>
      </w:r>
      <w:r w:rsidR="00721B6A">
        <w:t>It was also important to note that s</w:t>
      </w:r>
      <w:r>
        <w:t xml:space="preserve">ome </w:t>
      </w:r>
      <w:r w:rsidR="00721B6A">
        <w:t>other chapters</w:t>
      </w:r>
      <w:r>
        <w:t xml:space="preserve"> are better than us in </w:t>
      </w:r>
      <w:r w:rsidR="00B6274E">
        <w:t>certain</w:t>
      </w:r>
      <w:r>
        <w:t xml:space="preserve"> situations</w:t>
      </w:r>
      <w:r w:rsidR="00721B6A">
        <w:t>”.</w:t>
      </w:r>
    </w:p>
    <w:p w14:paraId="14360D6C" w14:textId="489679A9" w:rsidR="002F3732" w:rsidRDefault="00F76273" w:rsidP="00FB1780">
      <w:r w:rsidRPr="00F76273">
        <w:rPr>
          <w:noProof/>
        </w:rPr>
        <w:drawing>
          <wp:anchor distT="0" distB="0" distL="114300" distR="114300" simplePos="0" relativeHeight="251715584" behindDoc="0" locked="0" layoutInCell="1" allowOverlap="1" wp14:anchorId="34A812FF" wp14:editId="3D2C0203">
            <wp:simplePos x="0" y="0"/>
            <wp:positionH relativeFrom="page">
              <wp:posOffset>259080</wp:posOffset>
            </wp:positionH>
            <wp:positionV relativeFrom="paragraph">
              <wp:posOffset>241300</wp:posOffset>
            </wp:positionV>
            <wp:extent cx="1668780" cy="1251585"/>
            <wp:effectExtent l="19050" t="0" r="26670" b="386715"/>
            <wp:wrapThrough wrapText="bothSides">
              <wp:wrapPolygon edited="0">
                <wp:start x="247" y="0"/>
                <wp:lineTo x="-247" y="329"/>
                <wp:lineTo x="-247" y="27945"/>
                <wp:lineTo x="21699" y="27945"/>
                <wp:lineTo x="21699" y="5260"/>
                <wp:lineTo x="21452" y="329"/>
                <wp:lineTo x="21452" y="0"/>
                <wp:lineTo x="247"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668780" cy="125158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r w:rsidR="002F3732" w:rsidRPr="00B6274E">
        <w:rPr>
          <w:b/>
          <w:bCs/>
        </w:rPr>
        <w:t>Brenn</w:t>
      </w:r>
      <w:r w:rsidR="00721B6A">
        <w:rPr>
          <w:b/>
          <w:bCs/>
        </w:rPr>
        <w:t>a</w:t>
      </w:r>
      <w:r w:rsidR="002F3732" w:rsidRPr="00B6274E">
        <w:rPr>
          <w:b/>
          <w:bCs/>
        </w:rPr>
        <w:t>n:</w:t>
      </w:r>
      <w:r w:rsidR="002F3732">
        <w:t xml:space="preserve"> </w:t>
      </w:r>
      <w:r w:rsidR="00721B6A">
        <w:t>“</w:t>
      </w:r>
      <w:r w:rsidR="002F3732">
        <w:t xml:space="preserve">Atlanta was an awesome time. The one thing I took away most is recruitment. I wrote down many </w:t>
      </w:r>
      <w:proofErr w:type="gramStart"/>
      <w:r w:rsidR="002F3732">
        <w:t>points</w:t>
      </w:r>
      <w:r w:rsidR="00721B6A">
        <w:t>,</w:t>
      </w:r>
      <w:r w:rsidR="002F3732">
        <w:t xml:space="preserve"> but</w:t>
      </w:r>
      <w:proofErr w:type="gramEnd"/>
      <w:r w:rsidR="002F3732">
        <w:t xml:space="preserve"> finding the guys that have the what and why for the organizatio</w:t>
      </w:r>
      <w:r w:rsidR="00721B6A">
        <w:t>n was easily the best advice I received”.</w:t>
      </w:r>
    </w:p>
    <w:p w14:paraId="546F2110" w14:textId="481DFD3B" w:rsidR="002F3732" w:rsidRDefault="002F3732" w:rsidP="00FB1780">
      <w:r w:rsidRPr="00B6274E">
        <w:rPr>
          <w:b/>
          <w:bCs/>
        </w:rPr>
        <w:t>Andy:</w:t>
      </w:r>
      <w:r>
        <w:t xml:space="preserve"> </w:t>
      </w:r>
      <w:r w:rsidR="00721B6A">
        <w:t>“</w:t>
      </w:r>
      <w:r>
        <w:t xml:space="preserve">Atlanta was a success. </w:t>
      </w:r>
      <w:r w:rsidR="00721B6A">
        <w:t>We g</w:t>
      </w:r>
      <w:r>
        <w:t xml:space="preserve">ot to meet a lot </w:t>
      </w:r>
      <w:proofErr w:type="spellStart"/>
      <w:r>
        <w:t>fo</w:t>
      </w:r>
      <w:proofErr w:type="spellEnd"/>
      <w:r>
        <w:t xml:space="preserve"> different people. A </w:t>
      </w:r>
      <w:proofErr w:type="spellStart"/>
      <w:r>
        <w:t>pylo</w:t>
      </w:r>
      <w:proofErr w:type="spellEnd"/>
      <w:r>
        <w:t xml:space="preserve"> from another chapter stuck out to me. He was given a task</w:t>
      </w:r>
      <w:r w:rsidR="005A2ACE">
        <w:t>,</w:t>
      </w:r>
      <w:r>
        <w:t xml:space="preserve"> and he went above and beyond. </w:t>
      </w:r>
      <w:r w:rsidR="00721B6A">
        <w:t>Its moments like these that</w:t>
      </w:r>
      <w:r>
        <w:t xml:space="preserve"> show how great our image is. One of the most hated chapters was UCF, and yet they still recruit many. How did they do it? Through relationships with sororities. Making that connection is important and having them vouch only furthers that</w:t>
      </w:r>
      <w:r w:rsidR="00721B6A">
        <w:t>”.</w:t>
      </w:r>
    </w:p>
    <w:p w14:paraId="094AB234" w14:textId="5F3136B2" w:rsidR="002F3732" w:rsidRDefault="004C5208" w:rsidP="00FB1780">
      <w:r w:rsidRPr="004C5208">
        <w:rPr>
          <w:noProof/>
        </w:rPr>
        <w:drawing>
          <wp:anchor distT="0" distB="0" distL="114300" distR="114300" simplePos="0" relativeHeight="251716608" behindDoc="0" locked="0" layoutInCell="1" allowOverlap="1" wp14:anchorId="1C48C710" wp14:editId="28F4F774">
            <wp:simplePos x="0" y="0"/>
            <wp:positionH relativeFrom="column">
              <wp:posOffset>-2087880</wp:posOffset>
            </wp:positionH>
            <wp:positionV relativeFrom="paragraph">
              <wp:posOffset>278130</wp:posOffset>
            </wp:positionV>
            <wp:extent cx="1800225" cy="2400300"/>
            <wp:effectExtent l="19050" t="0" r="28575" b="704850"/>
            <wp:wrapThrough wrapText="bothSides">
              <wp:wrapPolygon edited="0">
                <wp:start x="457" y="0"/>
                <wp:lineTo x="-229" y="514"/>
                <wp:lineTo x="-229" y="27771"/>
                <wp:lineTo x="21714" y="27771"/>
                <wp:lineTo x="21714" y="1886"/>
                <wp:lineTo x="21486" y="686"/>
                <wp:lineTo x="21029" y="0"/>
                <wp:lineTo x="457"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800225" cy="24003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r w:rsidR="002F3732" w:rsidRPr="00B6274E">
        <w:rPr>
          <w:b/>
          <w:bCs/>
        </w:rPr>
        <w:t>Charles</w:t>
      </w:r>
      <w:r w:rsidR="002F3732">
        <w:t xml:space="preserve">: </w:t>
      </w:r>
      <w:r w:rsidR="00721B6A">
        <w:t xml:space="preserve">“The </w:t>
      </w:r>
      <w:r w:rsidR="002F3732">
        <w:t>first thing I went to was Managing confrontation. You need to be more direct with individuals. You don’t want to grab attention. The Alumni table show</w:t>
      </w:r>
      <w:r w:rsidR="00721B6A">
        <w:t>ed</w:t>
      </w:r>
      <w:r w:rsidR="002F3732">
        <w:t xml:space="preserve"> me that whenever the </w:t>
      </w:r>
      <w:r w:rsidR="00721B6A">
        <w:t>candidates</w:t>
      </w:r>
      <w:r w:rsidR="002F3732">
        <w:t xml:space="preserve"> get in</w:t>
      </w:r>
      <w:r w:rsidR="00721B6A">
        <w:t xml:space="preserve">, that </w:t>
      </w:r>
      <w:r w:rsidR="002F3732">
        <w:t xml:space="preserve">they have to contact their grand </w:t>
      </w:r>
      <w:proofErr w:type="spellStart"/>
      <w:r w:rsidR="002F3732">
        <w:t>bigs</w:t>
      </w:r>
      <w:proofErr w:type="spellEnd"/>
      <w:r w:rsidR="002F3732">
        <w:t xml:space="preserve"> to show that their family lines are not dead</w:t>
      </w:r>
      <w:r w:rsidR="00721B6A">
        <w:t>”.</w:t>
      </w:r>
    </w:p>
    <w:p w14:paraId="5D6DC579" w14:textId="7F8D9088" w:rsidR="002F3732" w:rsidRDefault="002F3732" w:rsidP="00FB1780">
      <w:proofErr w:type="spellStart"/>
      <w:r w:rsidRPr="00B6274E">
        <w:rPr>
          <w:b/>
          <w:bCs/>
        </w:rPr>
        <w:t>Evin</w:t>
      </w:r>
      <w:proofErr w:type="spellEnd"/>
      <w:r>
        <w:t xml:space="preserve">: </w:t>
      </w:r>
      <w:r w:rsidR="00721B6A">
        <w:t>“</w:t>
      </w:r>
      <w:r>
        <w:t>I went to events pertaining to what I want to do within the chapter. I went to bond building events to strengthen our education. Mainly, Zach Bradley Brenn</w:t>
      </w:r>
      <w:r w:rsidR="00721B6A">
        <w:t>a</w:t>
      </w:r>
      <w:r>
        <w:t>n and I went to the same event. I am trying to put myself out there so I can eventually become Hegemon and doing whatever I can to get there</w:t>
      </w:r>
      <w:r w:rsidR="00721B6A">
        <w:t>”.</w:t>
      </w:r>
    </w:p>
    <w:p w14:paraId="4C6895B2" w14:textId="3AF5C714" w:rsidR="002F3732" w:rsidRPr="00FB1780" w:rsidRDefault="002F3732" w:rsidP="00FB1780">
      <w:r w:rsidRPr="00B6274E">
        <w:rPr>
          <w:b/>
          <w:bCs/>
        </w:rPr>
        <w:t>Zach:</w:t>
      </w:r>
      <w:r>
        <w:t xml:space="preserve"> </w:t>
      </w:r>
      <w:r w:rsidR="006273D1">
        <w:t>“</w:t>
      </w:r>
      <w:r w:rsidR="00B6274E">
        <w:t>This</w:t>
      </w:r>
      <w:r>
        <w:t xml:space="preserve"> is my second time going. I was very inspired and got a lot of great information. I was super excited. I can sit back and take notes and focus on our issues. We talked about our culture, and RLC talked about building a championship culture. Culture </w:t>
      </w:r>
      <w:proofErr w:type="gramStart"/>
      <w:r>
        <w:t>is a reflection o</w:t>
      </w:r>
      <w:r w:rsidR="00721B6A">
        <w:t>f</w:t>
      </w:r>
      <w:proofErr w:type="gramEnd"/>
      <w:r>
        <w:t xml:space="preserve"> your behaviors. New England </w:t>
      </w:r>
      <w:r w:rsidR="00721B6A">
        <w:t>is</w:t>
      </w:r>
      <w:r>
        <w:t xml:space="preserve"> a winning culture, because when you go there, you witness their values and why they are thought of that way. This is what we should focus </w:t>
      </w:r>
      <w:r w:rsidR="00721B6A">
        <w:t>on daily</w:t>
      </w:r>
      <w:r>
        <w:t>. I am going to be talking about it each week from here on out trying to develop a culture and now start a new TKE of the week process.</w:t>
      </w:r>
      <w:r w:rsidR="00721B6A">
        <w:t xml:space="preserve"> </w:t>
      </w:r>
      <w:r>
        <w:t xml:space="preserve">Visualize who you want to be. We want to be leaders and have potential, and we got it. We stuck with the people that </w:t>
      </w:r>
      <w:r w:rsidR="005A2ACE">
        <w:rPr>
          <w:noProof/>
        </w:rPr>
        <w:lastRenderedPageBreak/>
        <w:drawing>
          <wp:anchor distT="0" distB="0" distL="114300" distR="114300" simplePos="0" relativeHeight="251704320" behindDoc="0" locked="0" layoutInCell="1" allowOverlap="1" wp14:anchorId="1D7D76B1" wp14:editId="7224F21C">
            <wp:simplePos x="0" y="0"/>
            <wp:positionH relativeFrom="page">
              <wp:posOffset>274320</wp:posOffset>
            </wp:positionH>
            <wp:positionV relativeFrom="paragraph">
              <wp:posOffset>0</wp:posOffset>
            </wp:positionV>
            <wp:extent cx="1518285" cy="2505710"/>
            <wp:effectExtent l="0" t="0" r="5715" b="0"/>
            <wp:wrapThrough wrapText="bothSides">
              <wp:wrapPolygon edited="0">
                <wp:start x="271" y="0"/>
                <wp:lineTo x="0" y="493"/>
                <wp:lineTo x="0" y="13958"/>
                <wp:lineTo x="21410" y="13958"/>
                <wp:lineTo x="21410" y="493"/>
                <wp:lineTo x="21139" y="0"/>
                <wp:lineTo x="271"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18285" cy="2505710"/>
                    </a:xfrm>
                    <a:prstGeom prst="rect">
                      <a:avLst/>
                    </a:prstGeom>
                    <a:noFill/>
                  </pic:spPr>
                </pic:pic>
              </a:graphicData>
            </a:graphic>
          </wp:anchor>
        </w:drawing>
      </w:r>
      <w:r>
        <w:t>we visualize who believe they need to be in this fraternity. It</w:t>
      </w:r>
      <w:r w:rsidR="00721B6A">
        <w:t>'</w:t>
      </w:r>
      <w:r>
        <w:t xml:space="preserve">s super to remember that its </w:t>
      </w:r>
      <w:r w:rsidRPr="00721B6A">
        <w:rPr>
          <w:i/>
          <w:iCs/>
        </w:rPr>
        <w:t>We over Me.</w:t>
      </w:r>
      <w:r>
        <w:t xml:space="preserve"> In this room, everyone </w:t>
      </w:r>
      <w:proofErr w:type="gramStart"/>
      <w:r>
        <w:t>has to</w:t>
      </w:r>
      <w:proofErr w:type="gramEnd"/>
      <w:r>
        <w:t xml:space="preserve"> make sacrifices sometimes. For you guys that want eBoard, </w:t>
      </w:r>
      <w:r w:rsidR="00B6274E">
        <w:t xml:space="preserve">selfless leaders </w:t>
      </w:r>
      <w:r w:rsidR="00721B6A">
        <w:t>are</w:t>
      </w:r>
      <w:r w:rsidR="00B6274E">
        <w:t xml:space="preserve"> what you need to strive for. They said if you</w:t>
      </w:r>
      <w:r w:rsidR="00721B6A">
        <w:t>'re</w:t>
      </w:r>
      <w:r w:rsidR="00B6274E">
        <w:t xml:space="preserve"> a good leader, you</w:t>
      </w:r>
      <w:r w:rsidR="00721B6A">
        <w:t>'re</w:t>
      </w:r>
      <w:r w:rsidR="00B6274E">
        <w:t xml:space="preserve"> selfless. If you mess up, you are accountable for it</w:t>
      </w:r>
      <w:r w:rsidR="006273D1">
        <w:t>”.</w:t>
      </w:r>
    </w:p>
    <w:p w14:paraId="2AF71B2A" w14:textId="65C96D73" w:rsidR="00B6274E" w:rsidRDefault="008C2093" w:rsidP="005841A5">
      <w:pPr>
        <w:pStyle w:val="Heading1"/>
        <w:rPr>
          <w:color w:val="FF0000"/>
        </w:rPr>
      </w:pPr>
      <w:r>
        <w:rPr>
          <w:color w:val="FF0000"/>
        </w:rPr>
        <w:t>Retreat</w:t>
      </w:r>
      <w:r w:rsidR="00816F2B">
        <w:rPr>
          <w:color w:val="FF0000"/>
        </w:rPr>
        <w:t>s</w:t>
      </w:r>
      <w:r w:rsidR="00CD709B">
        <w:rPr>
          <w:color w:val="FF0000"/>
        </w:rPr>
        <w:t xml:space="preserve"> of</w:t>
      </w:r>
      <w:r>
        <w:rPr>
          <w:color w:val="FF0000"/>
        </w:rPr>
        <w:t xml:space="preserve"> 2020</w:t>
      </w:r>
      <w:r w:rsidR="00B6274E">
        <w:rPr>
          <w:color w:val="FF0000"/>
        </w:rPr>
        <w:t xml:space="preserve"> </w:t>
      </w:r>
    </w:p>
    <w:p w14:paraId="16B00931" w14:textId="7F8A372B" w:rsidR="00B6274E" w:rsidRDefault="00683782" w:rsidP="00B6274E">
      <w:r w:rsidRPr="00BB7D01">
        <w:rPr>
          <w:noProof/>
        </w:rPr>
        <w:drawing>
          <wp:anchor distT="0" distB="0" distL="114300" distR="114300" simplePos="0" relativeHeight="251710464" behindDoc="0" locked="0" layoutInCell="1" allowOverlap="1" wp14:anchorId="1FC5597A" wp14:editId="4D356A9E">
            <wp:simplePos x="0" y="0"/>
            <wp:positionH relativeFrom="column">
              <wp:posOffset>-1986915</wp:posOffset>
            </wp:positionH>
            <wp:positionV relativeFrom="paragraph">
              <wp:posOffset>675640</wp:posOffset>
            </wp:positionV>
            <wp:extent cx="1436370" cy="1915160"/>
            <wp:effectExtent l="19050" t="0" r="11430" b="580390"/>
            <wp:wrapThrough wrapText="bothSides">
              <wp:wrapPolygon edited="0">
                <wp:start x="286" y="0"/>
                <wp:lineTo x="-286" y="430"/>
                <wp:lineTo x="-286" y="27931"/>
                <wp:lineTo x="21485" y="27931"/>
                <wp:lineTo x="21485" y="3223"/>
                <wp:lineTo x="21199" y="645"/>
                <wp:lineTo x="20912" y="0"/>
                <wp:lineTo x="286"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436370" cy="191516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r w:rsidR="00691F81">
        <w:t>Hypophetes John-Paul West</w:t>
      </w:r>
      <w:r w:rsidR="001E74A7">
        <w:t xml:space="preserve"> </w:t>
      </w:r>
      <w:r w:rsidR="00816F2B">
        <w:t>has planned to have two total retreats for this semester. Our first one has already been completed</w:t>
      </w:r>
      <w:r w:rsidR="00BB1E88">
        <w:t>,</w:t>
      </w:r>
      <w:r w:rsidR="00816F2B">
        <w:t xml:space="preserve"> and it has brought our organization very close together once more.</w:t>
      </w:r>
      <w:r w:rsidR="005F16FF">
        <w:t xml:space="preserve"> While our first retreat this semester took around 5 hours to complete,</w:t>
      </w:r>
      <w:r w:rsidR="00816F2B">
        <w:t xml:space="preserve"> JP’s second retreat is planned to be a one-night camping trip</w:t>
      </w:r>
      <w:r w:rsidR="005F16FF">
        <w:t>.</w:t>
      </w:r>
      <w:r w:rsidR="00816F2B">
        <w:t xml:space="preserve"> </w:t>
      </w:r>
      <w:r w:rsidR="005F16FF">
        <w:t>This will consist of</w:t>
      </w:r>
      <w:r w:rsidR="00816F2B">
        <w:t xml:space="preserve"> all the actives </w:t>
      </w:r>
      <w:r w:rsidR="005F16FF">
        <w:t xml:space="preserve">so that the chapter can </w:t>
      </w:r>
      <w:r w:rsidR="00816F2B">
        <w:t>celebrat</w:t>
      </w:r>
      <w:r w:rsidR="005F16FF">
        <w:t xml:space="preserve">e </w:t>
      </w:r>
      <w:r w:rsidR="00816F2B">
        <w:t>a great year of recruitment and relationships between one</w:t>
      </w:r>
      <w:r w:rsidR="00BB1E88">
        <w:t xml:space="preserve"> </w:t>
      </w:r>
      <w:r w:rsidR="00816F2B">
        <w:t>another.</w:t>
      </w:r>
    </w:p>
    <w:p w14:paraId="3F9C6E5E" w14:textId="0D4EC0C7" w:rsidR="005F16FF" w:rsidRPr="005F16FF" w:rsidRDefault="00683782" w:rsidP="005F16FF">
      <w:pPr>
        <w:jc w:val="center"/>
        <w:rPr>
          <w:b/>
          <w:bCs/>
        </w:rPr>
      </w:pPr>
      <w:r w:rsidRPr="00C26D8C">
        <w:rPr>
          <w:noProof/>
        </w:rPr>
        <w:drawing>
          <wp:anchor distT="0" distB="0" distL="114300" distR="114300" simplePos="0" relativeHeight="251706368" behindDoc="0" locked="0" layoutInCell="1" allowOverlap="1" wp14:anchorId="7F6A6590" wp14:editId="6AF0B9FB">
            <wp:simplePos x="0" y="0"/>
            <wp:positionH relativeFrom="margin">
              <wp:posOffset>-53340</wp:posOffset>
            </wp:positionH>
            <wp:positionV relativeFrom="paragraph">
              <wp:posOffset>2022475</wp:posOffset>
            </wp:positionV>
            <wp:extent cx="4133215" cy="3094990"/>
            <wp:effectExtent l="19050" t="0" r="19685" b="886460"/>
            <wp:wrapThrough wrapText="bothSides">
              <wp:wrapPolygon edited="0">
                <wp:start x="697" y="0"/>
                <wp:lineTo x="-100" y="532"/>
                <wp:lineTo x="-100" y="20607"/>
                <wp:lineTo x="398" y="21272"/>
                <wp:lineTo x="-100" y="22469"/>
                <wp:lineTo x="-100" y="27654"/>
                <wp:lineTo x="21603" y="27654"/>
                <wp:lineTo x="21603" y="1330"/>
                <wp:lineTo x="21404" y="798"/>
                <wp:lineTo x="20807" y="0"/>
                <wp:lineTo x="697"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133215" cy="309499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r w:rsidR="005F16FF" w:rsidRPr="005F16FF">
        <w:rPr>
          <w:b/>
          <w:bCs/>
        </w:rPr>
        <w:t>“Overall, I gathered as much of the actives I could to come to the retreat. It was a decent turnout. We did a more extensive version of the ga</w:t>
      </w:r>
      <w:r w:rsidR="005A2ACE">
        <w:rPr>
          <w:b/>
          <w:bCs/>
        </w:rPr>
        <w:t>v</w:t>
      </w:r>
      <w:r w:rsidR="005F16FF" w:rsidRPr="005F16FF">
        <w:rPr>
          <w:b/>
          <w:bCs/>
        </w:rPr>
        <w:t xml:space="preserve">el pass giving people ample time to </w:t>
      </w:r>
      <w:proofErr w:type="spellStart"/>
      <w:r w:rsidR="005F16FF" w:rsidRPr="005F16FF">
        <w:rPr>
          <w:b/>
          <w:bCs/>
        </w:rPr>
        <w:t>has</w:t>
      </w:r>
      <w:proofErr w:type="spellEnd"/>
      <w:r w:rsidR="005F16FF" w:rsidRPr="005F16FF">
        <w:rPr>
          <w:b/>
          <w:bCs/>
        </w:rPr>
        <w:t xml:space="preserve"> out anything that’s neem on their minds especially anything involving a </w:t>
      </w:r>
      <w:proofErr w:type="gramStart"/>
      <w:r w:rsidR="005F16FF" w:rsidRPr="005F16FF">
        <w:rPr>
          <w:b/>
          <w:bCs/>
        </w:rPr>
        <w:t>particular brother</w:t>
      </w:r>
      <w:proofErr w:type="gramEnd"/>
      <w:r w:rsidR="005F16FF" w:rsidRPr="005F16FF">
        <w:rPr>
          <w:b/>
          <w:bCs/>
        </w:rPr>
        <w:t xml:space="preserve">. I </w:t>
      </w:r>
      <w:r w:rsidR="005A2ACE">
        <w:rPr>
          <w:b/>
          <w:bCs/>
        </w:rPr>
        <w:t>g</w:t>
      </w:r>
      <w:r w:rsidR="005F16FF" w:rsidRPr="005F16FF">
        <w:rPr>
          <w:b/>
          <w:bCs/>
        </w:rPr>
        <w:t xml:space="preserve">ave the option for a </w:t>
      </w:r>
      <w:proofErr w:type="gramStart"/>
      <w:r w:rsidR="005F16FF" w:rsidRPr="005F16FF">
        <w:rPr>
          <w:b/>
          <w:bCs/>
        </w:rPr>
        <w:t>third party</w:t>
      </w:r>
      <w:proofErr w:type="gramEnd"/>
      <w:r w:rsidR="005F16FF" w:rsidRPr="005F16FF">
        <w:rPr>
          <w:b/>
          <w:bCs/>
        </w:rPr>
        <w:t xml:space="preserve"> opinion to those who listened to the voiced </w:t>
      </w:r>
      <w:r w:rsidR="005A2ACE">
        <w:rPr>
          <w:b/>
          <w:bCs/>
        </w:rPr>
        <w:t>i</w:t>
      </w:r>
      <w:r w:rsidR="005F16FF" w:rsidRPr="005F16FF">
        <w:rPr>
          <w:b/>
          <w:bCs/>
        </w:rPr>
        <w:t>ssues and found solutions themselves or constructive comments. Th</w:t>
      </w:r>
      <w:r w:rsidR="005A2ACE">
        <w:rPr>
          <w:b/>
          <w:bCs/>
        </w:rPr>
        <w:t>i</w:t>
      </w:r>
      <w:r w:rsidR="005F16FF" w:rsidRPr="005F16FF">
        <w:rPr>
          <w:b/>
          <w:bCs/>
        </w:rPr>
        <w:t>s went smoothly for the major</w:t>
      </w:r>
      <w:r w:rsidR="005A2ACE">
        <w:rPr>
          <w:b/>
          <w:bCs/>
        </w:rPr>
        <w:t>it</w:t>
      </w:r>
      <w:r w:rsidR="005F16FF" w:rsidRPr="005F16FF">
        <w:rPr>
          <w:b/>
          <w:bCs/>
        </w:rPr>
        <w:t xml:space="preserve">y as there were rarely any disputes. I felt everyone knew they had the opportunity to </w:t>
      </w:r>
      <w:r w:rsidR="005A2ACE">
        <w:rPr>
          <w:b/>
          <w:bCs/>
        </w:rPr>
        <w:t>be heard and took advantage of that finally</w:t>
      </w:r>
      <w:r w:rsidR="005F16FF" w:rsidRPr="005F16FF">
        <w:rPr>
          <w:b/>
          <w:bCs/>
        </w:rPr>
        <w:t xml:space="preserve">.” </w:t>
      </w:r>
      <w:r w:rsidR="005F16FF" w:rsidRPr="005F16FF">
        <w:rPr>
          <w:rFonts w:ascii="Brush Script MT" w:hAnsi="Brush Script MT"/>
          <w:b/>
          <w:bCs/>
        </w:rPr>
        <w:t>– J-P West</w:t>
      </w:r>
    </w:p>
    <w:p w14:paraId="274A22B0" w14:textId="2F69EA50" w:rsidR="00895889" w:rsidRDefault="00683782" w:rsidP="005841A5">
      <w:pPr>
        <w:pStyle w:val="Heading1"/>
        <w:rPr>
          <w:color w:val="FF0000"/>
        </w:rPr>
      </w:pPr>
      <w:r w:rsidRPr="00BB7D01">
        <w:rPr>
          <w:noProof/>
        </w:rPr>
        <w:lastRenderedPageBreak/>
        <w:drawing>
          <wp:anchor distT="0" distB="0" distL="114300" distR="114300" simplePos="0" relativeHeight="251709440" behindDoc="0" locked="0" layoutInCell="1" allowOverlap="1" wp14:anchorId="1CD2C4A2" wp14:editId="70B9A871">
            <wp:simplePos x="0" y="0"/>
            <wp:positionH relativeFrom="column">
              <wp:posOffset>-1882140</wp:posOffset>
            </wp:positionH>
            <wp:positionV relativeFrom="paragraph">
              <wp:posOffset>8890</wp:posOffset>
            </wp:positionV>
            <wp:extent cx="1449705" cy="1932940"/>
            <wp:effectExtent l="19050" t="0" r="17145" b="562610"/>
            <wp:wrapThrough wrapText="bothSides">
              <wp:wrapPolygon edited="0">
                <wp:start x="284" y="0"/>
                <wp:lineTo x="-284" y="426"/>
                <wp:lineTo x="-284" y="27674"/>
                <wp:lineTo x="21572" y="27674"/>
                <wp:lineTo x="21572" y="3193"/>
                <wp:lineTo x="21288" y="639"/>
                <wp:lineTo x="21004" y="0"/>
                <wp:lineTo x="284"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449705" cy="193294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r w:rsidR="003165C8">
        <w:rPr>
          <w:color w:val="FF0000"/>
        </w:rPr>
        <w:t xml:space="preserve">New </w:t>
      </w:r>
      <w:r w:rsidR="00B6274E">
        <w:rPr>
          <w:color w:val="FF0000"/>
        </w:rPr>
        <w:t>Ritual</w:t>
      </w:r>
      <w:r w:rsidR="003165C8">
        <w:rPr>
          <w:color w:val="FF0000"/>
        </w:rPr>
        <w:t>/</w:t>
      </w:r>
      <w:r w:rsidR="00B6274E">
        <w:rPr>
          <w:color w:val="FF0000"/>
        </w:rPr>
        <w:t xml:space="preserve">Induction </w:t>
      </w:r>
      <w:r w:rsidR="003165C8">
        <w:rPr>
          <w:color w:val="FF0000"/>
        </w:rPr>
        <w:t xml:space="preserve">Practice </w:t>
      </w:r>
      <w:r w:rsidR="00B6274E">
        <w:rPr>
          <w:color w:val="FF0000"/>
        </w:rPr>
        <w:t>Meetings</w:t>
      </w:r>
    </w:p>
    <w:p w14:paraId="3D31EAD6" w14:textId="2457B189" w:rsidR="00895889" w:rsidRDefault="00032DB7" w:rsidP="00895889">
      <w:r>
        <w:t>Sigma theta Prytanis Zach</w:t>
      </w:r>
      <w:r w:rsidR="005A2ACE">
        <w:t>ary</w:t>
      </w:r>
      <w:r>
        <w:t xml:space="preserve"> Smith has announced that our chapter</w:t>
      </w:r>
      <w:r w:rsidR="00691F81">
        <w:t xml:space="preserve"> will now be having </w:t>
      </w:r>
      <w:r>
        <w:t xml:space="preserve">dedicated practice meetings to conduct </w:t>
      </w:r>
      <w:r w:rsidR="00BB1E88">
        <w:t xml:space="preserve">a </w:t>
      </w:r>
      <w:r>
        <w:t xml:space="preserve">ritual for both improving our image, and for portraying to the new class how vital of an </w:t>
      </w:r>
      <w:r w:rsidR="005D6109">
        <w:t>event a Ritual meeting</w:t>
      </w:r>
      <w:r>
        <w:t xml:space="preserve"> </w:t>
      </w:r>
      <w:r w:rsidR="005D6109">
        <w:t>is</w:t>
      </w:r>
      <w:r>
        <w:t>. These practice meetings will</w:t>
      </w:r>
      <w:r w:rsidR="00721B6A">
        <w:t>,</w:t>
      </w:r>
      <w:r>
        <w:t xml:space="preserve"> by far</w:t>
      </w:r>
      <w:r w:rsidR="00BB1E88">
        <w:t>,</w:t>
      </w:r>
      <w:r>
        <w:t xml:space="preserve"> strengthen us as a chapter and better-prepare us for when actual ritual events occur.</w:t>
      </w:r>
    </w:p>
    <w:p w14:paraId="731C1D46" w14:textId="3DD0F581" w:rsidR="005C6E9B" w:rsidRDefault="00895889" w:rsidP="005841A5">
      <w:pPr>
        <w:pStyle w:val="Heading1"/>
        <w:rPr>
          <w:color w:val="FF0000"/>
        </w:rPr>
      </w:pPr>
      <w:r>
        <w:rPr>
          <w:color w:val="FF0000"/>
        </w:rPr>
        <w:t xml:space="preserve">New </w:t>
      </w:r>
      <w:proofErr w:type="spellStart"/>
      <w:r>
        <w:rPr>
          <w:color w:val="FF0000"/>
        </w:rPr>
        <w:t>Pylortes</w:t>
      </w:r>
      <w:proofErr w:type="spellEnd"/>
      <w:r w:rsidR="007D6C40">
        <w:rPr>
          <w:color w:val="FF0000"/>
        </w:rPr>
        <w:t xml:space="preserve"> Strike System</w:t>
      </w:r>
    </w:p>
    <w:p w14:paraId="34E54488" w14:textId="65C8069E" w:rsidR="005C6E9B" w:rsidRDefault="007B63A3" w:rsidP="005C6E9B">
      <w:r>
        <w:t xml:space="preserve">Through unfortunate events for frater Michael Kiernan, frater Gabriel Schroeder has taken the role of </w:t>
      </w:r>
      <w:proofErr w:type="spellStart"/>
      <w:r>
        <w:t>Pylortes</w:t>
      </w:r>
      <w:proofErr w:type="spellEnd"/>
      <w:r>
        <w:t xml:space="preserve">. While this was a slight adjustment to the board, Gabe has so far done an amazing job at preventing any disorder within the chapter. The executive board is extremely pleased to have him as he completely takes the job seriously and continuously works hard. </w:t>
      </w:r>
      <w:proofErr w:type="spellStart"/>
      <w:r>
        <w:t>Pylortes</w:t>
      </w:r>
      <w:proofErr w:type="spellEnd"/>
      <w:r>
        <w:t xml:space="preserve"> Gabe also created a new “strike system” to prevent any excess conversations or interruptions within the organization. This forces the </w:t>
      </w:r>
      <w:r w:rsidR="00A92EE7">
        <w:t>organization to become more productive and efficient in not just Chapter, but for all meetings as well.</w:t>
      </w:r>
    </w:p>
    <w:p w14:paraId="70050A0B" w14:textId="0D15D276" w:rsidR="00D14139" w:rsidRPr="00D14139" w:rsidRDefault="00D14139" w:rsidP="00D14139">
      <w:pPr>
        <w:jc w:val="center"/>
        <w:rPr>
          <w:rFonts w:ascii="Brush Script MT" w:hAnsi="Brush Script MT"/>
          <w:b/>
          <w:bCs/>
        </w:rPr>
      </w:pPr>
      <w:r w:rsidRPr="00D14139">
        <w:rPr>
          <w:rFonts w:asciiTheme="majorHAnsi" w:hAnsiTheme="majorHAnsi" w:cstheme="majorHAnsi"/>
          <w:b/>
          <w:bCs/>
        </w:rPr>
        <w:t xml:space="preserve">“I feel that my work on </w:t>
      </w:r>
      <w:proofErr w:type="spellStart"/>
      <w:r w:rsidRPr="00D14139">
        <w:rPr>
          <w:rFonts w:asciiTheme="majorHAnsi" w:hAnsiTheme="majorHAnsi" w:cstheme="majorHAnsi"/>
          <w:b/>
          <w:bCs/>
        </w:rPr>
        <w:t>pylo</w:t>
      </w:r>
      <w:proofErr w:type="spellEnd"/>
      <w:r w:rsidRPr="00D14139">
        <w:rPr>
          <w:rFonts w:asciiTheme="majorHAnsi" w:hAnsiTheme="majorHAnsi" w:cstheme="majorHAnsi"/>
          <w:b/>
          <w:bCs/>
        </w:rPr>
        <w:t xml:space="preserve"> has been great for the organization. My system is effective</w:t>
      </w:r>
      <w:r w:rsidR="005A2ACE">
        <w:rPr>
          <w:rFonts w:asciiTheme="majorHAnsi" w:hAnsiTheme="majorHAnsi" w:cstheme="majorHAnsi"/>
          <w:b/>
          <w:bCs/>
        </w:rPr>
        <w:t>. H</w:t>
      </w:r>
      <w:r w:rsidRPr="00D14139">
        <w:rPr>
          <w:rFonts w:asciiTheme="majorHAnsi" w:hAnsiTheme="majorHAnsi" w:cstheme="majorHAnsi"/>
          <w:b/>
          <w:bCs/>
        </w:rPr>
        <w:t>owever</w:t>
      </w:r>
      <w:r w:rsidR="005A2ACE">
        <w:rPr>
          <w:rFonts w:asciiTheme="majorHAnsi" w:hAnsiTheme="majorHAnsi" w:cstheme="majorHAnsi"/>
          <w:b/>
          <w:bCs/>
        </w:rPr>
        <w:t>,</w:t>
      </w:r>
      <w:r w:rsidRPr="00D14139">
        <w:rPr>
          <w:rFonts w:asciiTheme="majorHAnsi" w:hAnsiTheme="majorHAnsi" w:cstheme="majorHAnsi"/>
          <w:b/>
          <w:bCs/>
        </w:rPr>
        <w:t xml:space="preserve"> it does make people a little irritated, but at least the chapter is more orderly”.</w:t>
      </w:r>
      <w:r w:rsidRPr="00D14139">
        <w:rPr>
          <w:rFonts w:ascii="Brush Script MT" w:hAnsi="Brush Script MT"/>
          <w:b/>
          <w:bCs/>
        </w:rPr>
        <w:t xml:space="preserve"> – Gabe Schroeder</w:t>
      </w:r>
    </w:p>
    <w:p w14:paraId="313F33D3" w14:textId="62A68996" w:rsidR="005841A5" w:rsidRDefault="005C6E9B" w:rsidP="005841A5">
      <w:pPr>
        <w:pStyle w:val="Heading1"/>
        <w:rPr>
          <w:color w:val="FF0000"/>
        </w:rPr>
      </w:pPr>
      <w:r>
        <w:rPr>
          <w:color w:val="FF0000"/>
        </w:rPr>
        <w:t xml:space="preserve">Rush </w:t>
      </w:r>
      <w:r w:rsidR="00026EB5">
        <w:rPr>
          <w:color w:val="FF0000"/>
        </w:rPr>
        <w:t xml:space="preserve">Week </w:t>
      </w:r>
      <w:r>
        <w:rPr>
          <w:color w:val="FF0000"/>
        </w:rPr>
        <w:t>Shirts for the Alumni</w:t>
      </w:r>
    </w:p>
    <w:p w14:paraId="6216858A" w14:textId="40256373" w:rsidR="00C26D8C" w:rsidRDefault="005C6E9B" w:rsidP="00E906DC">
      <w:r>
        <w:t xml:space="preserve">Part of our previous Rush Week involved the production of Rush </w:t>
      </w:r>
      <w:r w:rsidRPr="005C6E9B">
        <w:t>Week shirts</w:t>
      </w:r>
      <w:r w:rsidR="00BB1E88">
        <w:t>. This helped in showing</w:t>
      </w:r>
      <w:r w:rsidR="004306A0">
        <w:t xml:space="preserve"> better awareness across campus. While many shirts were sold, rush and social chair</w:t>
      </w:r>
      <w:r w:rsidR="008C3EE7">
        <w:t>,</w:t>
      </w:r>
      <w:r w:rsidR="004306A0">
        <w:t xml:space="preserve"> Bradley Pincus</w:t>
      </w:r>
      <w:r w:rsidR="008C3EE7">
        <w:t>,</w:t>
      </w:r>
      <w:r w:rsidR="004306A0">
        <w:t xml:space="preserve"> reports that there is still plenty left. All alumni are still advised to purchase any shirt of any size! If anyone wishes to order any shirts, please make sure to reach out to Bradley </w:t>
      </w:r>
      <w:bookmarkStart w:id="0" w:name="_GoBack"/>
      <w:bookmarkEnd w:id="0"/>
      <w:r w:rsidR="004306A0">
        <w:t>for details!</w:t>
      </w:r>
    </w:p>
    <w:p w14:paraId="33C090D0" w14:textId="7BCD29A2" w:rsidR="00C26D8C" w:rsidRDefault="00C26D8C" w:rsidP="00BE1EFE">
      <w:pPr>
        <w:spacing w:line="259" w:lineRule="auto"/>
      </w:pPr>
    </w:p>
    <w:p w14:paraId="0756B73C" w14:textId="1D11AB00" w:rsidR="00C26D8C" w:rsidRPr="00C26D8C" w:rsidRDefault="00C26D8C" w:rsidP="00E906DC">
      <w:pPr>
        <w:sectPr w:rsidR="00C26D8C" w:rsidRPr="00C26D8C">
          <w:headerReference w:type="default" r:id="rId34"/>
          <w:pgSz w:w="12240" w:h="15840"/>
          <w:pgMar w:top="1008" w:right="720" w:bottom="720" w:left="3600" w:header="432" w:footer="576" w:gutter="0"/>
          <w:cols w:space="720"/>
          <w:titlePg/>
          <w:docGrid w:linePitch="360"/>
        </w:sectPr>
      </w:pPr>
    </w:p>
    <w:p w14:paraId="231A0102" w14:textId="41BE0B31" w:rsidR="004308AB" w:rsidRPr="00CA07B7" w:rsidRDefault="00CA07B7" w:rsidP="00E906DC">
      <w:pPr>
        <w:tabs>
          <w:tab w:val="left" w:pos="2328"/>
        </w:tabs>
        <w:jc w:val="center"/>
        <w:rPr>
          <w:b/>
        </w:rPr>
      </w:pPr>
      <w:r w:rsidRPr="00CA07B7">
        <w:rPr>
          <w:b/>
        </w:rPr>
        <w:lastRenderedPageBreak/>
        <w:t>End of Newsletter</w:t>
      </w:r>
    </w:p>
    <w:sectPr w:rsidR="004308AB" w:rsidRPr="00CA07B7" w:rsidSect="008B1DE8">
      <w:pgSz w:w="12240" w:h="15840" w:code="1"/>
      <w:pgMar w:top="1008" w:right="720" w:bottom="720" w:left="1008"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A9A226" w14:textId="77777777" w:rsidR="00C412AF" w:rsidRDefault="00C412AF">
      <w:pPr>
        <w:spacing w:after="0" w:line="240" w:lineRule="auto"/>
      </w:pPr>
      <w:r>
        <w:separator/>
      </w:r>
    </w:p>
  </w:endnote>
  <w:endnote w:type="continuationSeparator" w:id="0">
    <w:p w14:paraId="6CBDA987" w14:textId="77777777" w:rsidR="00C412AF" w:rsidRDefault="00C412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Brush Script MT">
    <w:panose1 w:val="03060802040406070304"/>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92BB27" w14:textId="77777777" w:rsidR="00C412AF" w:rsidRDefault="00C412AF">
      <w:pPr>
        <w:spacing w:after="0" w:line="240" w:lineRule="auto"/>
      </w:pPr>
      <w:r>
        <w:separator/>
      </w:r>
    </w:p>
  </w:footnote>
  <w:footnote w:type="continuationSeparator" w:id="0">
    <w:p w14:paraId="7CBC89A3" w14:textId="77777777" w:rsidR="00C412AF" w:rsidRDefault="00C412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4635111"/>
      <w:docPartObj>
        <w:docPartGallery w:val="Page Numbers (Top of Page)"/>
        <w:docPartUnique/>
      </w:docPartObj>
    </w:sdtPr>
    <w:sdtEndPr>
      <w:rPr>
        <w:noProof/>
      </w:rPr>
    </w:sdtEndPr>
    <w:sdtContent>
      <w:p w14:paraId="692824C9" w14:textId="77777777" w:rsidR="00D152D1" w:rsidRDefault="00D152D1">
        <w:pPr>
          <w:pStyle w:val="Header"/>
          <w:jc w:val="right"/>
        </w:pPr>
        <w:r>
          <w:fldChar w:fldCharType="begin"/>
        </w:r>
        <w:r>
          <w:instrText xml:space="preserve"> PAGE   \* MERGEFORMAT </w:instrText>
        </w:r>
        <w:r>
          <w:fldChar w:fldCharType="separate"/>
        </w:r>
        <w:r>
          <w:rPr>
            <w:noProof/>
          </w:rPr>
          <w:t>6</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79.4pt;height:410.4pt" o:bullet="t">
        <v:imagedata r:id="rId1" o:title="4363613164_7492a37696_z[1]"/>
      </v:shape>
    </w:pict>
  </w:numPicBullet>
  <w:abstractNum w:abstractNumId="0" w15:restartNumberingAfterBreak="0">
    <w:nsid w:val="09E130D1"/>
    <w:multiLevelType w:val="hybridMultilevel"/>
    <w:tmpl w:val="18BE96FC"/>
    <w:lvl w:ilvl="0" w:tplc="1B9EC8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70A8D"/>
    <w:multiLevelType w:val="hybridMultilevel"/>
    <w:tmpl w:val="E5BAB3F2"/>
    <w:lvl w:ilvl="0" w:tplc="1B9EC856">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6348B1"/>
    <w:multiLevelType w:val="hybridMultilevel"/>
    <w:tmpl w:val="9FBA2226"/>
    <w:lvl w:ilvl="0" w:tplc="B7A271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1B0DAE"/>
    <w:multiLevelType w:val="hybridMultilevel"/>
    <w:tmpl w:val="E5D8359C"/>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CA044B2"/>
    <w:multiLevelType w:val="hybridMultilevel"/>
    <w:tmpl w:val="62561B20"/>
    <w:lvl w:ilvl="0" w:tplc="24F08FB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A22511"/>
    <w:multiLevelType w:val="hybridMultilevel"/>
    <w:tmpl w:val="09009F06"/>
    <w:lvl w:ilvl="0" w:tplc="58C2779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7274FA"/>
    <w:multiLevelType w:val="hybridMultilevel"/>
    <w:tmpl w:val="CF686654"/>
    <w:lvl w:ilvl="0" w:tplc="1B9EC8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13150C"/>
    <w:multiLevelType w:val="hybridMultilevel"/>
    <w:tmpl w:val="50F40EF0"/>
    <w:lvl w:ilvl="0" w:tplc="EC60AC38">
      <w:numFmt w:val="bullet"/>
      <w:lvlText w:val="-"/>
      <w:lvlJc w:val="left"/>
      <w:pPr>
        <w:ind w:left="720" w:hanging="360"/>
      </w:pPr>
      <w:rPr>
        <w:rFonts w:ascii="Times New Roman" w:eastAsiaTheme="minorHAnsi" w:hAnsi="Times New Roman" w:cs="Times New Roman" w:hint="default"/>
        <w:color w:val="212630"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8CE711E"/>
    <w:multiLevelType w:val="hybridMultilevel"/>
    <w:tmpl w:val="2B7EEC9A"/>
    <w:lvl w:ilvl="0" w:tplc="0396045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191FF0"/>
    <w:multiLevelType w:val="hybridMultilevel"/>
    <w:tmpl w:val="DBF6FFBE"/>
    <w:lvl w:ilvl="0" w:tplc="1B9EC8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6E16042"/>
    <w:multiLevelType w:val="hybridMultilevel"/>
    <w:tmpl w:val="0E924202"/>
    <w:lvl w:ilvl="0" w:tplc="5D78279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3"/>
  </w:num>
  <w:num w:numId="4">
    <w:abstractNumId w:val="1"/>
  </w:num>
  <w:num w:numId="5">
    <w:abstractNumId w:val="10"/>
  </w:num>
  <w:num w:numId="6">
    <w:abstractNumId w:val="7"/>
  </w:num>
  <w:num w:numId="7">
    <w:abstractNumId w:val="4"/>
  </w:num>
  <w:num w:numId="8">
    <w:abstractNumId w:val="0"/>
  </w:num>
  <w:num w:numId="9">
    <w:abstractNumId w:val="6"/>
  </w:num>
  <w:num w:numId="10">
    <w:abstractNumId w:val="9"/>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0NDAxMTe1NDExNTFU0lEKTi0uzszPAykwMq0FAAvVI4UtAAAA"/>
  </w:docVars>
  <w:rsids>
    <w:rsidRoot w:val="00DD7384"/>
    <w:rsid w:val="000003A9"/>
    <w:rsid w:val="000016EC"/>
    <w:rsid w:val="0000468C"/>
    <w:rsid w:val="0001095F"/>
    <w:rsid w:val="00014F1F"/>
    <w:rsid w:val="000152FA"/>
    <w:rsid w:val="00020A19"/>
    <w:rsid w:val="000217C4"/>
    <w:rsid w:val="00022BDF"/>
    <w:rsid w:val="00026578"/>
    <w:rsid w:val="00026EB5"/>
    <w:rsid w:val="00027754"/>
    <w:rsid w:val="00027BF2"/>
    <w:rsid w:val="0003088F"/>
    <w:rsid w:val="00031097"/>
    <w:rsid w:val="00032997"/>
    <w:rsid w:val="00032DB7"/>
    <w:rsid w:val="00043AF6"/>
    <w:rsid w:val="00046ADF"/>
    <w:rsid w:val="000563BB"/>
    <w:rsid w:val="00073DD8"/>
    <w:rsid w:val="000772CB"/>
    <w:rsid w:val="000831C7"/>
    <w:rsid w:val="000923FC"/>
    <w:rsid w:val="00092415"/>
    <w:rsid w:val="000A04F9"/>
    <w:rsid w:val="000A1410"/>
    <w:rsid w:val="000A3D36"/>
    <w:rsid w:val="000B019C"/>
    <w:rsid w:val="000B0246"/>
    <w:rsid w:val="000C11F2"/>
    <w:rsid w:val="000C1BFB"/>
    <w:rsid w:val="000C5864"/>
    <w:rsid w:val="000E4393"/>
    <w:rsid w:val="000E58F1"/>
    <w:rsid w:val="000F1948"/>
    <w:rsid w:val="000F3276"/>
    <w:rsid w:val="000F3794"/>
    <w:rsid w:val="000F5F90"/>
    <w:rsid w:val="00117F72"/>
    <w:rsid w:val="001470E7"/>
    <w:rsid w:val="00150AC1"/>
    <w:rsid w:val="00170C71"/>
    <w:rsid w:val="00173E29"/>
    <w:rsid w:val="00174540"/>
    <w:rsid w:val="0017471B"/>
    <w:rsid w:val="001927E6"/>
    <w:rsid w:val="0019358C"/>
    <w:rsid w:val="001B14F6"/>
    <w:rsid w:val="001B1D8F"/>
    <w:rsid w:val="001D33DB"/>
    <w:rsid w:val="001E1C14"/>
    <w:rsid w:val="001E74A7"/>
    <w:rsid w:val="001F40D4"/>
    <w:rsid w:val="002045DC"/>
    <w:rsid w:val="002109DF"/>
    <w:rsid w:val="00212D64"/>
    <w:rsid w:val="00213308"/>
    <w:rsid w:val="00215A3E"/>
    <w:rsid w:val="00221ADF"/>
    <w:rsid w:val="00223FCA"/>
    <w:rsid w:val="00226291"/>
    <w:rsid w:val="00227CBF"/>
    <w:rsid w:val="00242F20"/>
    <w:rsid w:val="00251FBC"/>
    <w:rsid w:val="00254B0A"/>
    <w:rsid w:val="002559FE"/>
    <w:rsid w:val="00262D89"/>
    <w:rsid w:val="00266441"/>
    <w:rsid w:val="002705E4"/>
    <w:rsid w:val="00272BFF"/>
    <w:rsid w:val="002817FB"/>
    <w:rsid w:val="0028289E"/>
    <w:rsid w:val="00286067"/>
    <w:rsid w:val="00290097"/>
    <w:rsid w:val="002B467A"/>
    <w:rsid w:val="002C0FED"/>
    <w:rsid w:val="002C3425"/>
    <w:rsid w:val="002C3F27"/>
    <w:rsid w:val="002E15B0"/>
    <w:rsid w:val="002E41D3"/>
    <w:rsid w:val="002F3732"/>
    <w:rsid w:val="0030431E"/>
    <w:rsid w:val="00304686"/>
    <w:rsid w:val="00304774"/>
    <w:rsid w:val="00311554"/>
    <w:rsid w:val="00311C02"/>
    <w:rsid w:val="00312811"/>
    <w:rsid w:val="00313AA5"/>
    <w:rsid w:val="00314030"/>
    <w:rsid w:val="003144D6"/>
    <w:rsid w:val="003165C8"/>
    <w:rsid w:val="003167DD"/>
    <w:rsid w:val="00323347"/>
    <w:rsid w:val="00324753"/>
    <w:rsid w:val="00333D0A"/>
    <w:rsid w:val="00353B49"/>
    <w:rsid w:val="00355482"/>
    <w:rsid w:val="003567D7"/>
    <w:rsid w:val="003573EA"/>
    <w:rsid w:val="00364F94"/>
    <w:rsid w:val="00381EF7"/>
    <w:rsid w:val="0038263C"/>
    <w:rsid w:val="00383699"/>
    <w:rsid w:val="00386D78"/>
    <w:rsid w:val="0038763A"/>
    <w:rsid w:val="003A1153"/>
    <w:rsid w:val="003A12B0"/>
    <w:rsid w:val="003B41FF"/>
    <w:rsid w:val="003B7A0C"/>
    <w:rsid w:val="003C0ABE"/>
    <w:rsid w:val="003C3B53"/>
    <w:rsid w:val="003D4A32"/>
    <w:rsid w:val="003D701F"/>
    <w:rsid w:val="003E5A27"/>
    <w:rsid w:val="003E7894"/>
    <w:rsid w:val="003F1F17"/>
    <w:rsid w:val="003F24CF"/>
    <w:rsid w:val="003F2787"/>
    <w:rsid w:val="003F571B"/>
    <w:rsid w:val="003F6B6C"/>
    <w:rsid w:val="003F6BCC"/>
    <w:rsid w:val="00404DFC"/>
    <w:rsid w:val="00410760"/>
    <w:rsid w:val="00412615"/>
    <w:rsid w:val="004228DB"/>
    <w:rsid w:val="0042456C"/>
    <w:rsid w:val="0042500C"/>
    <w:rsid w:val="004268D3"/>
    <w:rsid w:val="004306A0"/>
    <w:rsid w:val="004308AB"/>
    <w:rsid w:val="0043371C"/>
    <w:rsid w:val="00443866"/>
    <w:rsid w:val="00445C44"/>
    <w:rsid w:val="00456178"/>
    <w:rsid w:val="0046727F"/>
    <w:rsid w:val="00473413"/>
    <w:rsid w:val="00484281"/>
    <w:rsid w:val="00485ACC"/>
    <w:rsid w:val="00486371"/>
    <w:rsid w:val="00486D86"/>
    <w:rsid w:val="0048793D"/>
    <w:rsid w:val="0049791C"/>
    <w:rsid w:val="004A04DC"/>
    <w:rsid w:val="004A31F9"/>
    <w:rsid w:val="004B02E3"/>
    <w:rsid w:val="004B1771"/>
    <w:rsid w:val="004B3FD6"/>
    <w:rsid w:val="004C0C51"/>
    <w:rsid w:val="004C0E26"/>
    <w:rsid w:val="004C12E9"/>
    <w:rsid w:val="004C3965"/>
    <w:rsid w:val="004C5208"/>
    <w:rsid w:val="004C5F7F"/>
    <w:rsid w:val="004D0352"/>
    <w:rsid w:val="004D1103"/>
    <w:rsid w:val="004D4FD8"/>
    <w:rsid w:val="004D6882"/>
    <w:rsid w:val="004D7C22"/>
    <w:rsid w:val="004E0B0A"/>
    <w:rsid w:val="004E1573"/>
    <w:rsid w:val="004E67F0"/>
    <w:rsid w:val="004E7AC4"/>
    <w:rsid w:val="004F093C"/>
    <w:rsid w:val="004F62FE"/>
    <w:rsid w:val="0050513F"/>
    <w:rsid w:val="00505499"/>
    <w:rsid w:val="00505B21"/>
    <w:rsid w:val="00506B01"/>
    <w:rsid w:val="00511E2F"/>
    <w:rsid w:val="005132E5"/>
    <w:rsid w:val="00513673"/>
    <w:rsid w:val="005179B5"/>
    <w:rsid w:val="00520374"/>
    <w:rsid w:val="005230D1"/>
    <w:rsid w:val="00526636"/>
    <w:rsid w:val="00527FAC"/>
    <w:rsid w:val="005312AF"/>
    <w:rsid w:val="00531985"/>
    <w:rsid w:val="00537726"/>
    <w:rsid w:val="0054374C"/>
    <w:rsid w:val="00553B76"/>
    <w:rsid w:val="005672F3"/>
    <w:rsid w:val="00567C1A"/>
    <w:rsid w:val="00570E22"/>
    <w:rsid w:val="00573285"/>
    <w:rsid w:val="0057435F"/>
    <w:rsid w:val="00575142"/>
    <w:rsid w:val="005770A9"/>
    <w:rsid w:val="005841A5"/>
    <w:rsid w:val="00597324"/>
    <w:rsid w:val="005A21C7"/>
    <w:rsid w:val="005A2ACE"/>
    <w:rsid w:val="005A531B"/>
    <w:rsid w:val="005A6339"/>
    <w:rsid w:val="005B79C9"/>
    <w:rsid w:val="005C6E9B"/>
    <w:rsid w:val="005C6EC2"/>
    <w:rsid w:val="005D24C4"/>
    <w:rsid w:val="005D42F3"/>
    <w:rsid w:val="005D6109"/>
    <w:rsid w:val="005E696C"/>
    <w:rsid w:val="005F16FF"/>
    <w:rsid w:val="00603DBE"/>
    <w:rsid w:val="00605A58"/>
    <w:rsid w:val="00612376"/>
    <w:rsid w:val="0062485F"/>
    <w:rsid w:val="00624CDB"/>
    <w:rsid w:val="006273D1"/>
    <w:rsid w:val="006356FD"/>
    <w:rsid w:val="00640F4E"/>
    <w:rsid w:val="0064406A"/>
    <w:rsid w:val="00651983"/>
    <w:rsid w:val="00655A80"/>
    <w:rsid w:val="00657F08"/>
    <w:rsid w:val="006676EE"/>
    <w:rsid w:val="00670EC0"/>
    <w:rsid w:val="0067550B"/>
    <w:rsid w:val="006766F7"/>
    <w:rsid w:val="00683782"/>
    <w:rsid w:val="00691F81"/>
    <w:rsid w:val="006940B8"/>
    <w:rsid w:val="006B3781"/>
    <w:rsid w:val="006B7554"/>
    <w:rsid w:val="006C21B4"/>
    <w:rsid w:val="006C25B0"/>
    <w:rsid w:val="006D2A14"/>
    <w:rsid w:val="006D495D"/>
    <w:rsid w:val="006E0927"/>
    <w:rsid w:val="006E6113"/>
    <w:rsid w:val="006E7614"/>
    <w:rsid w:val="006F13AE"/>
    <w:rsid w:val="006F164F"/>
    <w:rsid w:val="006F267F"/>
    <w:rsid w:val="006F3CEC"/>
    <w:rsid w:val="006F3D45"/>
    <w:rsid w:val="006F6294"/>
    <w:rsid w:val="00703644"/>
    <w:rsid w:val="007046BC"/>
    <w:rsid w:val="007122CB"/>
    <w:rsid w:val="00712C02"/>
    <w:rsid w:val="007174B9"/>
    <w:rsid w:val="00721B6A"/>
    <w:rsid w:val="007276A6"/>
    <w:rsid w:val="00736789"/>
    <w:rsid w:val="00740CED"/>
    <w:rsid w:val="00741612"/>
    <w:rsid w:val="00743A43"/>
    <w:rsid w:val="007447D3"/>
    <w:rsid w:val="00746AA1"/>
    <w:rsid w:val="00750631"/>
    <w:rsid w:val="00763C21"/>
    <w:rsid w:val="00767C4A"/>
    <w:rsid w:val="00783C5D"/>
    <w:rsid w:val="00786C6D"/>
    <w:rsid w:val="007950FF"/>
    <w:rsid w:val="00796893"/>
    <w:rsid w:val="00796CEB"/>
    <w:rsid w:val="007A00F6"/>
    <w:rsid w:val="007B56B8"/>
    <w:rsid w:val="007B63A3"/>
    <w:rsid w:val="007B6C84"/>
    <w:rsid w:val="007B7F18"/>
    <w:rsid w:val="007C211F"/>
    <w:rsid w:val="007C3E4B"/>
    <w:rsid w:val="007D2480"/>
    <w:rsid w:val="007D59BE"/>
    <w:rsid w:val="007D6C40"/>
    <w:rsid w:val="007E067D"/>
    <w:rsid w:val="007E131F"/>
    <w:rsid w:val="007E4892"/>
    <w:rsid w:val="007E7636"/>
    <w:rsid w:val="007F375A"/>
    <w:rsid w:val="007F4532"/>
    <w:rsid w:val="00804041"/>
    <w:rsid w:val="00806C68"/>
    <w:rsid w:val="00811C16"/>
    <w:rsid w:val="00814244"/>
    <w:rsid w:val="00815385"/>
    <w:rsid w:val="00816F2B"/>
    <w:rsid w:val="00820B71"/>
    <w:rsid w:val="008255E7"/>
    <w:rsid w:val="00826D7F"/>
    <w:rsid w:val="0082795C"/>
    <w:rsid w:val="00833C57"/>
    <w:rsid w:val="00834DDB"/>
    <w:rsid w:val="00841DB1"/>
    <w:rsid w:val="008432CD"/>
    <w:rsid w:val="00847639"/>
    <w:rsid w:val="0085140A"/>
    <w:rsid w:val="00854A84"/>
    <w:rsid w:val="00857870"/>
    <w:rsid w:val="00861D80"/>
    <w:rsid w:val="008638EC"/>
    <w:rsid w:val="00863DE9"/>
    <w:rsid w:val="00865300"/>
    <w:rsid w:val="00866913"/>
    <w:rsid w:val="008738E9"/>
    <w:rsid w:val="00881971"/>
    <w:rsid w:val="00882A40"/>
    <w:rsid w:val="00883551"/>
    <w:rsid w:val="008857A5"/>
    <w:rsid w:val="00891510"/>
    <w:rsid w:val="00895889"/>
    <w:rsid w:val="008A1043"/>
    <w:rsid w:val="008A12DD"/>
    <w:rsid w:val="008A2AD6"/>
    <w:rsid w:val="008A460A"/>
    <w:rsid w:val="008A7E20"/>
    <w:rsid w:val="008B07C0"/>
    <w:rsid w:val="008B1DE8"/>
    <w:rsid w:val="008B4C7D"/>
    <w:rsid w:val="008B57D3"/>
    <w:rsid w:val="008C2093"/>
    <w:rsid w:val="008C3EE7"/>
    <w:rsid w:val="008C6C90"/>
    <w:rsid w:val="008D025F"/>
    <w:rsid w:val="008D0F99"/>
    <w:rsid w:val="008D1CDA"/>
    <w:rsid w:val="008D1CDE"/>
    <w:rsid w:val="008E1355"/>
    <w:rsid w:val="008E162C"/>
    <w:rsid w:val="008F5834"/>
    <w:rsid w:val="008F7290"/>
    <w:rsid w:val="009008CD"/>
    <w:rsid w:val="0090378F"/>
    <w:rsid w:val="00907329"/>
    <w:rsid w:val="00907E48"/>
    <w:rsid w:val="00911DD8"/>
    <w:rsid w:val="009154A4"/>
    <w:rsid w:val="00921EB8"/>
    <w:rsid w:val="00922545"/>
    <w:rsid w:val="009231C9"/>
    <w:rsid w:val="00925B3B"/>
    <w:rsid w:val="0092779E"/>
    <w:rsid w:val="0093014C"/>
    <w:rsid w:val="0093084A"/>
    <w:rsid w:val="00930EEE"/>
    <w:rsid w:val="00937747"/>
    <w:rsid w:val="00940F3C"/>
    <w:rsid w:val="009420E0"/>
    <w:rsid w:val="00944772"/>
    <w:rsid w:val="009510A7"/>
    <w:rsid w:val="00952E27"/>
    <w:rsid w:val="009540D4"/>
    <w:rsid w:val="009557A5"/>
    <w:rsid w:val="009679CB"/>
    <w:rsid w:val="00973E28"/>
    <w:rsid w:val="0098595E"/>
    <w:rsid w:val="00994502"/>
    <w:rsid w:val="0099513F"/>
    <w:rsid w:val="00996D57"/>
    <w:rsid w:val="009A1879"/>
    <w:rsid w:val="009A1895"/>
    <w:rsid w:val="009B0BC1"/>
    <w:rsid w:val="009B5B30"/>
    <w:rsid w:val="009B7E94"/>
    <w:rsid w:val="009C2543"/>
    <w:rsid w:val="009C32DD"/>
    <w:rsid w:val="009C4644"/>
    <w:rsid w:val="009D3E72"/>
    <w:rsid w:val="009D7282"/>
    <w:rsid w:val="009E1AB6"/>
    <w:rsid w:val="009E4D5B"/>
    <w:rsid w:val="009F4CAA"/>
    <w:rsid w:val="009F5847"/>
    <w:rsid w:val="009F6465"/>
    <w:rsid w:val="00A0132A"/>
    <w:rsid w:val="00A05D2C"/>
    <w:rsid w:val="00A112DB"/>
    <w:rsid w:val="00A13030"/>
    <w:rsid w:val="00A13573"/>
    <w:rsid w:val="00A14050"/>
    <w:rsid w:val="00A16FF7"/>
    <w:rsid w:val="00A258D2"/>
    <w:rsid w:val="00A26611"/>
    <w:rsid w:val="00A30FCA"/>
    <w:rsid w:val="00A33AA0"/>
    <w:rsid w:val="00A33F09"/>
    <w:rsid w:val="00A35D32"/>
    <w:rsid w:val="00A35D98"/>
    <w:rsid w:val="00A4737F"/>
    <w:rsid w:val="00A515AB"/>
    <w:rsid w:val="00A61FCA"/>
    <w:rsid w:val="00A641D0"/>
    <w:rsid w:val="00A87A47"/>
    <w:rsid w:val="00A91EA3"/>
    <w:rsid w:val="00A92EE7"/>
    <w:rsid w:val="00A949EE"/>
    <w:rsid w:val="00AA19F6"/>
    <w:rsid w:val="00AA34AA"/>
    <w:rsid w:val="00AA34FE"/>
    <w:rsid w:val="00AA4DCB"/>
    <w:rsid w:val="00AB4B0F"/>
    <w:rsid w:val="00AB78B9"/>
    <w:rsid w:val="00AC008E"/>
    <w:rsid w:val="00AC00E7"/>
    <w:rsid w:val="00AC5E8C"/>
    <w:rsid w:val="00AC60B2"/>
    <w:rsid w:val="00AD0B4E"/>
    <w:rsid w:val="00AD325C"/>
    <w:rsid w:val="00AD377E"/>
    <w:rsid w:val="00AD437F"/>
    <w:rsid w:val="00AD7EF7"/>
    <w:rsid w:val="00AE23A7"/>
    <w:rsid w:val="00B004C5"/>
    <w:rsid w:val="00B03904"/>
    <w:rsid w:val="00B0538B"/>
    <w:rsid w:val="00B10F65"/>
    <w:rsid w:val="00B114B8"/>
    <w:rsid w:val="00B116D0"/>
    <w:rsid w:val="00B1294F"/>
    <w:rsid w:val="00B13858"/>
    <w:rsid w:val="00B20C25"/>
    <w:rsid w:val="00B21FDC"/>
    <w:rsid w:val="00B24A79"/>
    <w:rsid w:val="00B25DA9"/>
    <w:rsid w:val="00B27346"/>
    <w:rsid w:val="00B279AE"/>
    <w:rsid w:val="00B319C6"/>
    <w:rsid w:val="00B36C9A"/>
    <w:rsid w:val="00B36E6E"/>
    <w:rsid w:val="00B37093"/>
    <w:rsid w:val="00B4671A"/>
    <w:rsid w:val="00B6274E"/>
    <w:rsid w:val="00B67474"/>
    <w:rsid w:val="00B70C7B"/>
    <w:rsid w:val="00B72A29"/>
    <w:rsid w:val="00B730EB"/>
    <w:rsid w:val="00B748A2"/>
    <w:rsid w:val="00B83718"/>
    <w:rsid w:val="00B944E3"/>
    <w:rsid w:val="00B9670F"/>
    <w:rsid w:val="00B96F28"/>
    <w:rsid w:val="00BA26F6"/>
    <w:rsid w:val="00BA3341"/>
    <w:rsid w:val="00BB1E88"/>
    <w:rsid w:val="00BB449D"/>
    <w:rsid w:val="00BB4DF5"/>
    <w:rsid w:val="00BB7C9B"/>
    <w:rsid w:val="00BB7D01"/>
    <w:rsid w:val="00BD474E"/>
    <w:rsid w:val="00BE0A98"/>
    <w:rsid w:val="00BE0CB2"/>
    <w:rsid w:val="00BE1EFE"/>
    <w:rsid w:val="00BE757D"/>
    <w:rsid w:val="00BF38F9"/>
    <w:rsid w:val="00C0725A"/>
    <w:rsid w:val="00C10B7E"/>
    <w:rsid w:val="00C148E7"/>
    <w:rsid w:val="00C15064"/>
    <w:rsid w:val="00C17ED9"/>
    <w:rsid w:val="00C26D8C"/>
    <w:rsid w:val="00C30BFA"/>
    <w:rsid w:val="00C33E4A"/>
    <w:rsid w:val="00C36851"/>
    <w:rsid w:val="00C40841"/>
    <w:rsid w:val="00C412AF"/>
    <w:rsid w:val="00C41F9C"/>
    <w:rsid w:val="00C42319"/>
    <w:rsid w:val="00C45BE8"/>
    <w:rsid w:val="00C518CA"/>
    <w:rsid w:val="00C63982"/>
    <w:rsid w:val="00C649A8"/>
    <w:rsid w:val="00C6745C"/>
    <w:rsid w:val="00C82CA1"/>
    <w:rsid w:val="00C84DCE"/>
    <w:rsid w:val="00C90488"/>
    <w:rsid w:val="00C92358"/>
    <w:rsid w:val="00C9273C"/>
    <w:rsid w:val="00CA00EB"/>
    <w:rsid w:val="00CA07B7"/>
    <w:rsid w:val="00CA3D02"/>
    <w:rsid w:val="00CA6D2B"/>
    <w:rsid w:val="00CB70AD"/>
    <w:rsid w:val="00CB7D77"/>
    <w:rsid w:val="00CC1A46"/>
    <w:rsid w:val="00CC6A1F"/>
    <w:rsid w:val="00CC78F9"/>
    <w:rsid w:val="00CD62B7"/>
    <w:rsid w:val="00CD709B"/>
    <w:rsid w:val="00CE0C21"/>
    <w:rsid w:val="00CE5118"/>
    <w:rsid w:val="00CF5C84"/>
    <w:rsid w:val="00D0042C"/>
    <w:rsid w:val="00D04066"/>
    <w:rsid w:val="00D07DD8"/>
    <w:rsid w:val="00D14139"/>
    <w:rsid w:val="00D152D1"/>
    <w:rsid w:val="00D16786"/>
    <w:rsid w:val="00D20CA1"/>
    <w:rsid w:val="00D224E7"/>
    <w:rsid w:val="00D26002"/>
    <w:rsid w:val="00D267B2"/>
    <w:rsid w:val="00D30805"/>
    <w:rsid w:val="00D45142"/>
    <w:rsid w:val="00D45826"/>
    <w:rsid w:val="00D509B7"/>
    <w:rsid w:val="00D551DD"/>
    <w:rsid w:val="00D55833"/>
    <w:rsid w:val="00D72AF3"/>
    <w:rsid w:val="00D731F9"/>
    <w:rsid w:val="00D76B90"/>
    <w:rsid w:val="00D7798D"/>
    <w:rsid w:val="00D81419"/>
    <w:rsid w:val="00D903C1"/>
    <w:rsid w:val="00D91168"/>
    <w:rsid w:val="00D92684"/>
    <w:rsid w:val="00D92824"/>
    <w:rsid w:val="00D9763A"/>
    <w:rsid w:val="00DA3D3E"/>
    <w:rsid w:val="00DB2560"/>
    <w:rsid w:val="00DB4AC4"/>
    <w:rsid w:val="00DC10E5"/>
    <w:rsid w:val="00DC5E13"/>
    <w:rsid w:val="00DD19FF"/>
    <w:rsid w:val="00DD48BA"/>
    <w:rsid w:val="00DD7384"/>
    <w:rsid w:val="00DE040C"/>
    <w:rsid w:val="00DE07D5"/>
    <w:rsid w:val="00DF130F"/>
    <w:rsid w:val="00DF17B9"/>
    <w:rsid w:val="00DF3F15"/>
    <w:rsid w:val="00DF49DB"/>
    <w:rsid w:val="00DF6E23"/>
    <w:rsid w:val="00E031B5"/>
    <w:rsid w:val="00E04EB9"/>
    <w:rsid w:val="00E06C33"/>
    <w:rsid w:val="00E26120"/>
    <w:rsid w:val="00E26D38"/>
    <w:rsid w:val="00E35802"/>
    <w:rsid w:val="00E36600"/>
    <w:rsid w:val="00E42E63"/>
    <w:rsid w:val="00E433B3"/>
    <w:rsid w:val="00E507F7"/>
    <w:rsid w:val="00E512C8"/>
    <w:rsid w:val="00E56FB4"/>
    <w:rsid w:val="00E577F5"/>
    <w:rsid w:val="00E610E7"/>
    <w:rsid w:val="00E62E0A"/>
    <w:rsid w:val="00E65865"/>
    <w:rsid w:val="00E67503"/>
    <w:rsid w:val="00E776A9"/>
    <w:rsid w:val="00E903E9"/>
    <w:rsid w:val="00E906DC"/>
    <w:rsid w:val="00E90775"/>
    <w:rsid w:val="00EA092D"/>
    <w:rsid w:val="00EA115D"/>
    <w:rsid w:val="00EA3D04"/>
    <w:rsid w:val="00EA718A"/>
    <w:rsid w:val="00EB04E4"/>
    <w:rsid w:val="00EB19AC"/>
    <w:rsid w:val="00EB37C1"/>
    <w:rsid w:val="00EC07BF"/>
    <w:rsid w:val="00EC1166"/>
    <w:rsid w:val="00EC7F62"/>
    <w:rsid w:val="00EE0916"/>
    <w:rsid w:val="00EE1FA6"/>
    <w:rsid w:val="00EE4DE7"/>
    <w:rsid w:val="00EF1C27"/>
    <w:rsid w:val="00F03C51"/>
    <w:rsid w:val="00F06AA6"/>
    <w:rsid w:val="00F12461"/>
    <w:rsid w:val="00F323D0"/>
    <w:rsid w:val="00F35B16"/>
    <w:rsid w:val="00F418DD"/>
    <w:rsid w:val="00F42CFD"/>
    <w:rsid w:val="00F45EF6"/>
    <w:rsid w:val="00F4656F"/>
    <w:rsid w:val="00F53039"/>
    <w:rsid w:val="00F53915"/>
    <w:rsid w:val="00F54697"/>
    <w:rsid w:val="00F54C20"/>
    <w:rsid w:val="00F55A2E"/>
    <w:rsid w:val="00F57BC8"/>
    <w:rsid w:val="00F57D77"/>
    <w:rsid w:val="00F67F4A"/>
    <w:rsid w:val="00F76273"/>
    <w:rsid w:val="00F774C4"/>
    <w:rsid w:val="00F9331D"/>
    <w:rsid w:val="00F9537E"/>
    <w:rsid w:val="00F95759"/>
    <w:rsid w:val="00FA5048"/>
    <w:rsid w:val="00FB1780"/>
    <w:rsid w:val="00FB2E8C"/>
    <w:rsid w:val="00FB3E63"/>
    <w:rsid w:val="00FC775D"/>
    <w:rsid w:val="00FC7C9A"/>
    <w:rsid w:val="00FF0559"/>
    <w:rsid w:val="00FF62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69CA3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323948" w:themeColor="text2" w:themeTint="E6"/>
        <w:sz w:val="24"/>
        <w:szCs w:val="24"/>
        <w:lang w:val="en-US" w:eastAsia="ja-JP"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Smart Link Error" w:semiHidden="1" w:unhideWhenUsed="1"/>
  </w:latentStyles>
  <w:style w:type="paragraph" w:default="1" w:styleId="Normal">
    <w:name w:val="Normal"/>
    <w:qFormat/>
    <w:pPr>
      <w:spacing w:line="276" w:lineRule="auto"/>
    </w:pPr>
  </w:style>
  <w:style w:type="paragraph" w:styleId="Heading1">
    <w:name w:val="heading 1"/>
    <w:basedOn w:val="Normal"/>
    <w:next w:val="Normal"/>
    <w:link w:val="Heading1Char"/>
    <w:uiPriority w:val="9"/>
    <w:qFormat/>
    <w:pPr>
      <w:keepNext/>
      <w:keepLines/>
      <w:spacing w:before="280" w:after="120"/>
      <w:outlineLvl w:val="0"/>
    </w:pPr>
    <w:rPr>
      <w:rFonts w:asciiTheme="majorHAnsi" w:eastAsiaTheme="majorEastAsia" w:hAnsiTheme="majorHAnsi" w:cstheme="majorBidi"/>
      <w:b/>
      <w:color w:val="6CA800" w:themeColor="accent1"/>
      <w:sz w:val="34"/>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b/>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pPr>
      <w:spacing w:after="0" w:line="240" w:lineRule="auto"/>
      <w:contextualSpacing/>
    </w:pPr>
    <w:rPr>
      <w:rFonts w:asciiTheme="majorHAnsi" w:eastAsiaTheme="majorEastAsia" w:hAnsiTheme="majorHAnsi" w:cstheme="majorBidi"/>
      <w:color w:val="FFFFFF" w:themeColor="background1"/>
      <w:kern w:val="28"/>
      <w:sz w:val="78"/>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FFFFFF" w:themeColor="background1"/>
      <w:kern w:val="28"/>
      <w:sz w:val="78"/>
      <w:szCs w:val="56"/>
    </w:rPr>
  </w:style>
  <w:style w:type="paragraph" w:styleId="Subtitle">
    <w:name w:val="Subtitle"/>
    <w:basedOn w:val="Normal"/>
    <w:link w:val="SubtitleChar"/>
    <w:uiPriority w:val="11"/>
    <w:qFormat/>
    <w:pPr>
      <w:numPr>
        <w:ilvl w:val="1"/>
      </w:numPr>
      <w:spacing w:after="0"/>
      <w:jc w:val="right"/>
    </w:pPr>
    <w:rPr>
      <w:rFonts w:eastAsiaTheme="minorEastAsia"/>
      <w:sz w:val="32"/>
    </w:rPr>
  </w:style>
  <w:style w:type="character" w:customStyle="1" w:styleId="SubtitleChar">
    <w:name w:val="Subtitle Char"/>
    <w:basedOn w:val="DefaultParagraphFont"/>
    <w:link w:val="Subtitle"/>
    <w:uiPriority w:val="11"/>
    <w:rPr>
      <w:rFonts w:eastAsiaTheme="minorEastAsia"/>
      <w:sz w:val="32"/>
    </w:rPr>
  </w:style>
  <w:style w:type="character" w:styleId="PlaceholderText">
    <w:name w:val="Placeholder Text"/>
    <w:basedOn w:val="DefaultParagraphFont"/>
    <w:uiPriority w:val="99"/>
    <w:semiHidden/>
    <w:rPr>
      <w:color w:val="808080"/>
    </w:rPr>
  </w:style>
  <w:style w:type="paragraph" w:styleId="Date">
    <w:name w:val="Date"/>
    <w:basedOn w:val="Normal"/>
    <w:link w:val="DateChar"/>
    <w:uiPriority w:val="99"/>
    <w:unhideWhenUsed/>
    <w:qFormat/>
    <w:pPr>
      <w:spacing w:after="40"/>
      <w:jc w:val="right"/>
    </w:pPr>
    <w:rPr>
      <w:b/>
      <w:color w:val="6CA800" w:themeColor="accent1"/>
      <w:sz w:val="32"/>
    </w:rPr>
  </w:style>
  <w:style w:type="character" w:customStyle="1" w:styleId="DateChar">
    <w:name w:val="Date Char"/>
    <w:basedOn w:val="DefaultParagraphFont"/>
    <w:link w:val="Date"/>
    <w:uiPriority w:val="99"/>
    <w:rPr>
      <w:b/>
      <w:color w:val="6CA800" w:themeColor="accent1"/>
      <w:sz w:val="32"/>
    </w:rPr>
  </w:style>
  <w:style w:type="paragraph" w:styleId="BlockText">
    <w:name w:val="Block Text"/>
    <w:basedOn w:val="Normal"/>
    <w:uiPriority w:val="99"/>
    <w:unhideWhenUsed/>
    <w:qFormat/>
    <w:pPr>
      <w:spacing w:after="380" w:line="326" w:lineRule="auto"/>
    </w:pPr>
    <w:rPr>
      <w:rFonts w:eastAsiaTheme="minorEastAsia"/>
      <w:iCs/>
      <w:sz w:val="28"/>
    </w:rPr>
  </w:style>
  <w:style w:type="paragraph" w:styleId="Quote">
    <w:name w:val="Quote"/>
    <w:basedOn w:val="Normal"/>
    <w:link w:val="QuoteChar"/>
    <w:uiPriority w:val="29"/>
    <w:qFormat/>
    <w:pPr>
      <w:pBdr>
        <w:top w:val="single" w:sz="8" w:space="10" w:color="auto"/>
        <w:bottom w:val="single" w:sz="8" w:space="10" w:color="auto"/>
      </w:pBdr>
      <w:spacing w:after="240" w:line="312" w:lineRule="auto"/>
      <w:jc w:val="right"/>
    </w:pPr>
    <w:rPr>
      <w:i/>
      <w:iCs/>
      <w:sz w:val="28"/>
    </w:rPr>
  </w:style>
  <w:style w:type="character" w:customStyle="1" w:styleId="QuoteChar">
    <w:name w:val="Quote Char"/>
    <w:basedOn w:val="DefaultParagraphFont"/>
    <w:link w:val="Quote"/>
    <w:uiPriority w:val="29"/>
    <w:rPr>
      <w:i/>
      <w:iCs/>
      <w:sz w:val="28"/>
    </w:rPr>
  </w:style>
  <w:style w:type="character" w:customStyle="1" w:styleId="Heading1Char">
    <w:name w:val="Heading 1 Char"/>
    <w:basedOn w:val="DefaultParagraphFont"/>
    <w:link w:val="Heading1"/>
    <w:uiPriority w:val="9"/>
    <w:rPr>
      <w:rFonts w:asciiTheme="majorHAnsi" w:eastAsiaTheme="majorEastAsia" w:hAnsiTheme="majorHAnsi" w:cstheme="majorBidi"/>
      <w:b/>
      <w:color w:val="6CA800" w:themeColor="accent1"/>
      <w:sz w:val="34"/>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b/>
      <w:sz w:val="24"/>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b/>
      <w:sz w:val="24"/>
      <w:szCs w:val="24"/>
    </w:rPr>
  </w:style>
  <w:style w:type="paragraph" w:styleId="IntenseQuote">
    <w:name w:val="Intense Quote"/>
    <w:basedOn w:val="Normal"/>
    <w:link w:val="IntenseQuoteChar"/>
    <w:uiPriority w:val="30"/>
    <w:qFormat/>
    <w:pPr>
      <w:pBdr>
        <w:top w:val="single" w:sz="8" w:space="10" w:color="323948" w:themeColor="text2" w:themeTint="E6"/>
        <w:bottom w:val="single" w:sz="8" w:space="10" w:color="323948" w:themeColor="text2" w:themeTint="E6"/>
      </w:pBdr>
      <w:spacing w:after="240" w:line="312" w:lineRule="auto"/>
      <w:jc w:val="right"/>
    </w:pPr>
    <w:rPr>
      <w:b/>
      <w:i/>
      <w:iCs/>
      <w:sz w:val="28"/>
    </w:rPr>
  </w:style>
  <w:style w:type="character" w:customStyle="1" w:styleId="IntenseQuoteChar">
    <w:name w:val="Intense Quote Char"/>
    <w:basedOn w:val="DefaultParagraphFont"/>
    <w:link w:val="IntenseQuote"/>
    <w:uiPriority w:val="30"/>
    <w:rPr>
      <w:b/>
      <w:i/>
      <w:iCs/>
      <w:sz w:val="28"/>
    </w:rPr>
  </w:style>
  <w:style w:type="paragraph" w:customStyle="1" w:styleId="Recipient">
    <w:name w:val="Recipient"/>
    <w:basedOn w:val="Normal"/>
    <w:uiPriority w:val="10"/>
    <w:qFormat/>
    <w:pPr>
      <w:spacing w:before="1760" w:after="0"/>
      <w:ind w:left="2880"/>
    </w:pPr>
    <w:rPr>
      <w:b/>
    </w:rPr>
  </w:style>
  <w:style w:type="paragraph" w:customStyle="1" w:styleId="Address">
    <w:name w:val="Address"/>
    <w:basedOn w:val="Normal"/>
    <w:uiPriority w:val="10"/>
    <w:qFormat/>
    <w:pPr>
      <w:ind w:left="2880"/>
      <w:contextualSpacing/>
    </w:pPr>
  </w:style>
  <w:style w:type="paragraph" w:customStyle="1" w:styleId="ContactInfo">
    <w:name w:val="Contact Info"/>
    <w:basedOn w:val="Normal"/>
    <w:uiPriority w:val="10"/>
    <w:qFormat/>
    <w:pPr>
      <w:contextualSpacing/>
    </w:pPr>
  </w:style>
  <w:style w:type="paragraph" w:customStyle="1" w:styleId="Company">
    <w:name w:val="Company"/>
    <w:basedOn w:val="Normal"/>
    <w:uiPriority w:val="10"/>
    <w:qFormat/>
    <w:pPr>
      <w:pBdr>
        <w:top w:val="single" w:sz="24" w:space="18" w:color="323948" w:themeColor="text2" w:themeTint="E6"/>
      </w:pBdr>
      <w:spacing w:after="0"/>
    </w:pPr>
    <w:rPr>
      <w:b/>
      <w:color w:val="6CA800" w:themeColor="accent1"/>
      <w:sz w:val="36"/>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Header">
    <w:name w:val="header"/>
    <w:basedOn w:val="Normal"/>
    <w:link w:val="HeaderChar"/>
    <w:uiPriority w:val="99"/>
    <w:unhideWhenUsed/>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after="0" w:line="240" w:lineRule="auto"/>
    </w:pPr>
  </w:style>
  <w:style w:type="character" w:customStyle="1" w:styleId="FooterChar">
    <w:name w:val="Footer Char"/>
    <w:basedOn w:val="DefaultParagraphFont"/>
    <w:link w:val="Footer"/>
    <w:uiPriority w:val="99"/>
  </w:style>
  <w:style w:type="paragraph" w:customStyle="1" w:styleId="Introduction">
    <w:name w:val="Introduction"/>
    <w:basedOn w:val="Normal"/>
    <w:link w:val="IntroductionChar"/>
    <w:uiPriority w:val="3"/>
    <w:qFormat/>
    <w:pPr>
      <w:spacing w:after="380" w:line="319" w:lineRule="auto"/>
    </w:pPr>
    <w:rPr>
      <w:sz w:val="28"/>
      <w:lang w:eastAsia="en-US"/>
    </w:rPr>
  </w:style>
  <w:style w:type="character" w:customStyle="1" w:styleId="IntroductionChar">
    <w:name w:val="Introduction Char"/>
    <w:basedOn w:val="DefaultParagraphFont"/>
    <w:link w:val="Introduction"/>
    <w:uiPriority w:val="3"/>
    <w:rPr>
      <w:sz w:val="28"/>
      <w:lang w:eastAsia="en-US"/>
    </w:rPr>
  </w:style>
  <w:style w:type="paragraph" w:styleId="ListParagraph">
    <w:name w:val="List Paragraph"/>
    <w:basedOn w:val="Normal"/>
    <w:uiPriority w:val="34"/>
    <w:unhideWhenUsed/>
    <w:qFormat/>
    <w:rsid w:val="00AB78B9"/>
    <w:pPr>
      <w:ind w:left="720"/>
      <w:contextualSpacing/>
    </w:pPr>
  </w:style>
  <w:style w:type="character" w:styleId="Hyperlink">
    <w:name w:val="Hyperlink"/>
    <w:basedOn w:val="DefaultParagraphFont"/>
    <w:uiPriority w:val="99"/>
    <w:unhideWhenUsed/>
    <w:rsid w:val="00EF1C27"/>
    <w:rPr>
      <w:color w:val="0000FF"/>
      <w:u w:val="single"/>
    </w:rPr>
  </w:style>
  <w:style w:type="character" w:styleId="UnresolvedMention">
    <w:name w:val="Unresolved Mention"/>
    <w:basedOn w:val="DefaultParagraphFont"/>
    <w:uiPriority w:val="99"/>
    <w:rsid w:val="008B4C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314253">
      <w:bodyDiv w:val="1"/>
      <w:marLeft w:val="0"/>
      <w:marRight w:val="0"/>
      <w:marTop w:val="0"/>
      <w:marBottom w:val="0"/>
      <w:divBdr>
        <w:top w:val="none" w:sz="0" w:space="0" w:color="auto"/>
        <w:left w:val="none" w:sz="0" w:space="0" w:color="auto"/>
        <w:bottom w:val="none" w:sz="0" w:space="0" w:color="auto"/>
        <w:right w:val="none" w:sz="0" w:space="0" w:color="auto"/>
      </w:divBdr>
    </w:div>
    <w:div w:id="444230292">
      <w:bodyDiv w:val="1"/>
      <w:marLeft w:val="0"/>
      <w:marRight w:val="0"/>
      <w:marTop w:val="0"/>
      <w:marBottom w:val="0"/>
      <w:divBdr>
        <w:top w:val="none" w:sz="0" w:space="0" w:color="auto"/>
        <w:left w:val="none" w:sz="0" w:space="0" w:color="auto"/>
        <w:bottom w:val="none" w:sz="0" w:space="0" w:color="auto"/>
        <w:right w:val="none" w:sz="0" w:space="0" w:color="auto"/>
      </w:divBdr>
    </w:div>
    <w:div w:id="1669750314">
      <w:bodyDiv w:val="1"/>
      <w:marLeft w:val="0"/>
      <w:marRight w:val="0"/>
      <w:marTop w:val="0"/>
      <w:marBottom w:val="0"/>
      <w:divBdr>
        <w:top w:val="none" w:sz="0" w:space="0" w:color="auto"/>
        <w:left w:val="none" w:sz="0" w:space="0" w:color="auto"/>
        <w:bottom w:val="none" w:sz="0" w:space="0" w:color="auto"/>
        <w:right w:val="none" w:sz="0" w:space="0" w:color="auto"/>
      </w:divBdr>
    </w:div>
    <w:div w:id="2136097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Zachary.smith09@email.saintleo.edu" TargetMode="External"/><Relationship Id="rId18" Type="http://schemas.openxmlformats.org/officeDocument/2006/relationships/hyperlink" Target="mailto:jprock134@gmail.com" TargetMode="External"/><Relationship Id="rId26" Type="http://schemas.openxmlformats.org/officeDocument/2006/relationships/image" Target="media/image8.jpeg"/><Relationship Id="rId3" Type="http://schemas.openxmlformats.org/officeDocument/2006/relationships/customXml" Target="../customXml/item3.xml"/><Relationship Id="rId21" Type="http://schemas.openxmlformats.org/officeDocument/2006/relationships/image" Target="media/image3.jpeg"/><Relationship Id="rId34"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2.tiff"/><Relationship Id="rId17" Type="http://schemas.openxmlformats.org/officeDocument/2006/relationships/hyperlink" Target="mailto:Eduard.delaluz@email.saintleo.edu" TargetMode="External"/><Relationship Id="rId25" Type="http://schemas.openxmlformats.org/officeDocument/2006/relationships/image" Target="media/image7.jpeg"/><Relationship Id="rId33" Type="http://schemas.openxmlformats.org/officeDocument/2006/relationships/image" Target="media/image15.jpeg"/><Relationship Id="rId2" Type="http://schemas.openxmlformats.org/officeDocument/2006/relationships/customXml" Target="../customXml/item2.xml"/><Relationship Id="rId16" Type="http://schemas.openxmlformats.org/officeDocument/2006/relationships/hyperlink" Target="mailto:peter.pappalardo@saintleo.edu" TargetMode="External"/><Relationship Id="rId20" Type="http://schemas.openxmlformats.org/officeDocument/2006/relationships/hyperlink" Target="mailto:chriskosarzycki@gmail.com" TargetMode="External"/><Relationship Id="rId29"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6.jpeg"/><Relationship Id="rId32" Type="http://schemas.openxmlformats.org/officeDocument/2006/relationships/image" Target="media/image14.jpeg"/><Relationship Id="rId5" Type="http://schemas.openxmlformats.org/officeDocument/2006/relationships/customXml" Target="../customXml/item5.xml"/><Relationship Id="rId15" Type="http://schemas.openxmlformats.org/officeDocument/2006/relationships/hyperlink" Target="mailto:Tyler.Bourdeau@email.saintleo.edu" TargetMode="External"/><Relationship Id="rId23" Type="http://schemas.openxmlformats.org/officeDocument/2006/relationships/image" Target="media/image5.jpeg"/><Relationship Id="rId28" Type="http://schemas.openxmlformats.org/officeDocument/2006/relationships/image" Target="media/image10.jpeg"/><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mailto:gabriel.schroeder@email.saintleo.edu" TargetMode="External"/><Relationship Id="rId31" Type="http://schemas.openxmlformats.org/officeDocument/2006/relationships/image" Target="media/image13.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Jared.dewinne@email.saintleo.edu" TargetMode="External"/><Relationship Id="rId22" Type="http://schemas.openxmlformats.org/officeDocument/2006/relationships/image" Target="media/image4.jpeg"/><Relationship Id="rId27" Type="http://schemas.openxmlformats.org/officeDocument/2006/relationships/image" Target="media/image9.jpeg"/><Relationship Id="rId30" Type="http://schemas.openxmlformats.org/officeDocument/2006/relationships/image" Target="media/image12.png"/><Relationship Id="rId35"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Custom 14">
      <a:dk1>
        <a:sysClr val="windowText" lastClr="000000"/>
      </a:dk1>
      <a:lt1>
        <a:sysClr val="window" lastClr="FFFFFF"/>
      </a:lt1>
      <a:dk2>
        <a:srgbClr val="212630"/>
      </a:dk2>
      <a:lt2>
        <a:srgbClr val="F6F6F7"/>
      </a:lt2>
      <a:accent1>
        <a:srgbClr val="6CA800"/>
      </a:accent1>
      <a:accent2>
        <a:srgbClr val="E4D238"/>
      </a:accent2>
      <a:accent3>
        <a:srgbClr val="36C0CA"/>
      </a:accent3>
      <a:accent4>
        <a:srgbClr val="E25D52"/>
      </a:accent4>
      <a:accent5>
        <a:srgbClr val="E8993C"/>
      </a:accent5>
      <a:accent6>
        <a:srgbClr val="91669C"/>
      </a:accent6>
      <a:hlink>
        <a:srgbClr val="36C0CA"/>
      </a:hlink>
      <a:folHlink>
        <a:srgbClr val="91669C"/>
      </a:folHlink>
    </a:clrScheme>
    <a:fontScheme name="Times New Roman">
      <a:maj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2E2E405031D74DB051ADDB3D34E572" ma:contentTypeVersion="5" ma:contentTypeDescription="Create a new document." ma:contentTypeScope="" ma:versionID="e0009f9404bcb9590f313d2c358460f1">
  <xsd:schema xmlns:xsd="http://www.w3.org/2001/XMLSchema" xmlns:xs="http://www.w3.org/2001/XMLSchema" xmlns:p="http://schemas.microsoft.com/office/2006/metadata/properties" xmlns:ns2="498267d4-2a5a-4c72-99d3-cf7236a95ce8" targetNamespace="http://schemas.microsoft.com/office/2006/metadata/properties" ma:root="true" ma:fieldsID="06e76fce95f74677884cb27b0c6533f2" ns2:_="">
    <xsd:import namespace="498267d4-2a5a-4c72-99d3-cf7236a95ce8"/>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ingHintHash"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8267d4-2a5a-4c72-99d3-cf7236a95ce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2" nillable="true" ma:displayName="Sharing Hint Hash" ma:internalName="SharingHintHash" ma:readOnly="true">
      <xsd:simpleType>
        <xsd:restriction base="dms:Text"/>
      </xsd:simple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498267d4-2a5a-4c72-99d3-cf7236a95ce8">CTQFD2CFPMXN-979-695</_dlc_DocId>
    <_dlc_DocIdUrl xmlns="498267d4-2a5a-4c72-99d3-cf7236a95ce8">
      <Url>https://msft.spoppe.com/teams/cpub/teams/Consumer/templates/_layouts/15/DocIdRedir.aspx?ID=CTQFD2CFPMXN-979-695</Url>
      <Description>CTQFD2CFPMXN-979-695</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19B97D-CAC9-488B-AC81-BD32901363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8267d4-2a5a-4c72-99d3-cf7236a95c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3DEB9F-FC0C-402E-832B-8D75170F9BB8}">
  <ds:schemaRefs>
    <ds:schemaRef ds:uri="http://schemas.microsoft.com/office/2006/metadata/properties"/>
    <ds:schemaRef ds:uri="http://schemas.microsoft.com/office/infopath/2007/PartnerControls"/>
    <ds:schemaRef ds:uri="498267d4-2a5a-4c72-99d3-cf7236a95ce8"/>
  </ds:schemaRefs>
</ds:datastoreItem>
</file>

<file path=customXml/itemProps3.xml><?xml version="1.0" encoding="utf-8"?>
<ds:datastoreItem xmlns:ds="http://schemas.openxmlformats.org/officeDocument/2006/customXml" ds:itemID="{D987D29E-76DE-4E45-A640-C5EEE9968B47}">
  <ds:schemaRefs>
    <ds:schemaRef ds:uri="http://schemas.microsoft.com/sharepoint/events"/>
  </ds:schemaRefs>
</ds:datastoreItem>
</file>

<file path=customXml/itemProps4.xml><?xml version="1.0" encoding="utf-8"?>
<ds:datastoreItem xmlns:ds="http://schemas.openxmlformats.org/officeDocument/2006/customXml" ds:itemID="{FA286F4A-A27C-4F7B-A59E-9C2B8CF0F884}">
  <ds:schemaRefs>
    <ds:schemaRef ds:uri="http://schemas.microsoft.com/sharepoint/v3/contenttype/forms"/>
  </ds:schemaRefs>
</ds:datastoreItem>
</file>

<file path=customXml/itemProps5.xml><?xml version="1.0" encoding="utf-8"?>
<ds:datastoreItem xmlns:ds="http://schemas.openxmlformats.org/officeDocument/2006/customXml" ds:itemID="{BA1BEC0A-2D82-44C4-B306-3EDE17D1D3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0</TotalTime>
  <Pages>7</Pages>
  <Words>1848</Words>
  <Characters>1053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it.ruekit@email.saintleo.edu</dc:creator>
  <cp:keywords/>
  <dc:description/>
  <cp:lastModifiedBy>Peter Pappalardo</cp:lastModifiedBy>
  <cp:revision>79</cp:revision>
  <cp:lastPrinted>2014-12-16T20:29:00Z</cp:lastPrinted>
  <dcterms:created xsi:type="dcterms:W3CDTF">2020-02-19T19:48:00Z</dcterms:created>
  <dcterms:modified xsi:type="dcterms:W3CDTF">2020-03-01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226a3654-a434-4e00-940f-10ffca04c7fd</vt:lpwstr>
  </property>
  <property fmtid="{D5CDD505-2E9C-101B-9397-08002B2CF9AE}" pid="3" name="ContentTypeId">
    <vt:lpwstr>0x010100012E2E405031D74DB051ADDB3D34E572</vt:lpwstr>
  </property>
  <property fmtid="{D5CDD505-2E9C-101B-9397-08002B2CF9AE}" pid="4" name="AssetID">
    <vt:lpwstr>TF10002064</vt:lpwstr>
  </property>
</Properties>
</file>